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07"/>
        <w:tblW w:w="10368" w:type="dxa"/>
        <w:tblLayout w:type="fixed"/>
        <w:tblLook w:val="01E0" w:firstRow="1" w:lastRow="1" w:firstColumn="1" w:lastColumn="1" w:noHBand="0" w:noVBand="0"/>
      </w:tblPr>
      <w:tblGrid>
        <w:gridCol w:w="3714"/>
        <w:gridCol w:w="6654"/>
      </w:tblGrid>
      <w:tr w:rsidR="009317C1" w14:paraId="572BF11A" w14:textId="77777777" w:rsidTr="00F171FC">
        <w:trPr>
          <w:trHeight w:val="1170"/>
        </w:trPr>
        <w:tc>
          <w:tcPr>
            <w:tcW w:w="3714" w:type="dxa"/>
            <w:shd w:val="clear" w:color="auto" w:fill="auto"/>
          </w:tcPr>
          <w:p w14:paraId="495557C2" w14:textId="77777777" w:rsidR="009317C1" w:rsidRDefault="00177B44" w:rsidP="00F171FC"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7938FF1" wp14:editId="4305CB12">
                  <wp:simplePos x="0" y="0"/>
                  <wp:positionH relativeFrom="column">
                    <wp:posOffset>-85090</wp:posOffset>
                  </wp:positionH>
                  <wp:positionV relativeFrom="paragraph">
                    <wp:posOffset>211455</wp:posOffset>
                  </wp:positionV>
                  <wp:extent cx="2844800" cy="552207"/>
                  <wp:effectExtent l="0" t="0" r="0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tarsLogo-1LineHorizontal-2ClrNF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52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54" w:type="dxa"/>
            <w:shd w:val="clear" w:color="auto" w:fill="auto"/>
            <w:vAlign w:val="bottom"/>
          </w:tcPr>
          <w:p w14:paraId="6A148A9C" w14:textId="77777777" w:rsidR="009317C1" w:rsidRPr="00F171FC" w:rsidRDefault="009317C1" w:rsidP="00F171FC">
            <w:pPr>
              <w:jc w:val="right"/>
              <w:rPr>
                <w:rFonts w:ascii="Tw Cen MT" w:hAnsi="Tw Cen MT"/>
                <w:b/>
                <w:sz w:val="28"/>
                <w:szCs w:val="28"/>
              </w:rPr>
            </w:pPr>
            <w:r w:rsidRPr="00F171FC">
              <w:rPr>
                <w:rFonts w:ascii="Tw Cen MT" w:hAnsi="Tw Cen MT"/>
                <w:b/>
                <w:sz w:val="28"/>
                <w:szCs w:val="28"/>
              </w:rPr>
              <w:t>MEDIA SPONSORSHIP AGREEMENT</w:t>
            </w:r>
          </w:p>
          <w:p w14:paraId="31167A69" w14:textId="77777777" w:rsidR="009317C1" w:rsidRPr="00150452" w:rsidRDefault="009317C1" w:rsidP="00F171FC">
            <w:pPr>
              <w:jc w:val="right"/>
              <w:rPr>
                <w:rFonts w:ascii="Tw Cen MT" w:hAnsi="Tw Cen MT"/>
                <w:color w:val="A50021"/>
              </w:rPr>
            </w:pPr>
            <w:r w:rsidRPr="00150452">
              <w:rPr>
                <w:rFonts w:ascii="Tw Cen MT" w:hAnsi="Tw Cen MT"/>
                <w:color w:val="A50021"/>
              </w:rPr>
              <w:t>BROADCAST MEDIA</w:t>
            </w:r>
          </w:p>
          <w:p w14:paraId="4662CBA9" w14:textId="77777777" w:rsidR="009317C1" w:rsidRDefault="00E63F1A" w:rsidP="001857AC">
            <w:pPr>
              <w:jc w:val="right"/>
            </w:pPr>
            <w:r>
              <w:rPr>
                <w:rFonts w:ascii="Tw Cen MT" w:hAnsi="Tw Cen MT"/>
              </w:rPr>
              <w:t>CORPUS CHRISTI</w:t>
            </w:r>
          </w:p>
        </w:tc>
      </w:tr>
      <w:tr w:rsidR="00B43E46" w14:paraId="215E36E1" w14:textId="77777777" w:rsidTr="00F171FC">
        <w:trPr>
          <w:trHeight w:val="278"/>
        </w:trPr>
        <w:tc>
          <w:tcPr>
            <w:tcW w:w="1036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CD6310" w14:textId="77777777" w:rsidR="00B43E46" w:rsidRPr="00F171FC" w:rsidRDefault="00B43E46" w:rsidP="00F171FC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9317C1" w14:paraId="6B92FEAA" w14:textId="77777777" w:rsidTr="00F171FC">
        <w:trPr>
          <w:trHeight w:val="278"/>
        </w:trPr>
        <w:tc>
          <w:tcPr>
            <w:tcW w:w="10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66C15F4" w14:textId="77777777" w:rsidR="009317C1" w:rsidRPr="00F171FC" w:rsidRDefault="009317C1" w:rsidP="00F171FC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LEVEL</w:t>
            </w:r>
            <w:r w:rsidR="00CE1F3C" w:rsidRPr="00F171FC">
              <w:rPr>
                <w:rFonts w:ascii="Tw Cen MT" w:hAnsi="Tw Cen MT"/>
                <w:i/>
                <w:sz w:val="16"/>
                <w:szCs w:val="16"/>
              </w:rPr>
              <w:t xml:space="preserve"> Please select one</w:t>
            </w:r>
          </w:p>
        </w:tc>
      </w:tr>
    </w:tbl>
    <w:p w14:paraId="0140B579" w14:textId="77777777" w:rsidR="00F171FC" w:rsidRPr="00F171FC" w:rsidRDefault="00F171FC" w:rsidP="00F171FC">
      <w:pPr>
        <w:rPr>
          <w:vanish/>
        </w:rPr>
      </w:pPr>
    </w:p>
    <w:tbl>
      <w:tblPr>
        <w:tblW w:w="10368" w:type="dxa"/>
        <w:jc w:val="center"/>
        <w:tblLayout w:type="fixed"/>
        <w:tblCellMar>
          <w:left w:w="14" w:type="dxa"/>
          <w:right w:w="14" w:type="dxa"/>
        </w:tblCellMar>
        <w:tblLook w:val="01E0" w:firstRow="1" w:lastRow="1" w:firstColumn="1" w:lastColumn="1" w:noHBand="0" w:noVBand="0"/>
      </w:tblPr>
      <w:tblGrid>
        <w:gridCol w:w="492"/>
        <w:gridCol w:w="1632"/>
        <w:gridCol w:w="428"/>
        <w:gridCol w:w="904"/>
        <w:gridCol w:w="648"/>
        <w:gridCol w:w="540"/>
        <w:gridCol w:w="1224"/>
        <w:gridCol w:w="36"/>
        <w:gridCol w:w="504"/>
        <w:gridCol w:w="504"/>
        <w:gridCol w:w="396"/>
        <w:gridCol w:w="360"/>
        <w:gridCol w:w="1080"/>
        <w:gridCol w:w="360"/>
        <w:gridCol w:w="1260"/>
      </w:tblGrid>
      <w:tr w:rsidR="0065274E" w:rsidRPr="009317C1" w14:paraId="05135997" w14:textId="77777777" w:rsidTr="00F171FC">
        <w:trPr>
          <w:trHeight w:val="440"/>
          <w:jc w:val="center"/>
        </w:trPr>
        <w:tc>
          <w:tcPr>
            <w:tcW w:w="49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A7EA439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62572">
              <w:rPr>
                <w:sz w:val="20"/>
                <w:szCs w:val="20"/>
              </w:rPr>
            </w:r>
            <w:r w:rsidR="0026257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3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76EDA33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 xml:space="preserve">CROWN OF JEWELS </w:t>
            </w:r>
          </w:p>
          <w:p w14:paraId="52B5C469" w14:textId="77777777" w:rsidR="0065274E" w:rsidRPr="009317C1" w:rsidRDefault="0065274E" w:rsidP="00E63F1A">
            <w:pPr>
              <w:rPr>
                <w:rFonts w:ascii="Tw Cen MT" w:hAnsi="Tw Cen MT"/>
                <w:sz w:val="16"/>
                <w:szCs w:val="16"/>
              </w:rPr>
            </w:pPr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</w:t>
            </w:r>
            <w:r w:rsidRPr="009317C1">
              <w:rPr>
                <w:rFonts w:ascii="Tw Cen MT" w:hAnsi="Tw Cen MT"/>
                <w:sz w:val="16"/>
                <w:szCs w:val="16"/>
              </w:rPr>
              <w:t>5,000)</w:t>
            </w:r>
          </w:p>
        </w:tc>
        <w:tc>
          <w:tcPr>
            <w:tcW w:w="4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3CC544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62572">
              <w:rPr>
                <w:sz w:val="20"/>
                <w:szCs w:val="20"/>
              </w:rPr>
            </w:r>
            <w:r w:rsidR="0026257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1552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068825F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OUBLE DIAMOND</w:t>
            </w:r>
          </w:p>
          <w:p w14:paraId="145E20A0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3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1650BF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62572">
              <w:rPr>
                <w:sz w:val="20"/>
                <w:szCs w:val="20"/>
              </w:rPr>
            </w:r>
            <w:r w:rsidR="0026257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224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524992F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DIAMOND</w:t>
            </w:r>
          </w:p>
          <w:p w14:paraId="28158C33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2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B0381F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62572">
              <w:rPr>
                <w:sz w:val="20"/>
                <w:szCs w:val="20"/>
              </w:rPr>
            </w:r>
            <w:r w:rsidR="0026257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3"/>
          </w:p>
        </w:tc>
        <w:tc>
          <w:tcPr>
            <w:tcW w:w="900" w:type="dxa"/>
            <w:gridSpan w:val="2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C65F4EC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EMERALD</w:t>
            </w:r>
          </w:p>
          <w:p w14:paraId="7E71DEA4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15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7742C5" w14:textId="77777777" w:rsidR="0065274E" w:rsidRPr="00CE1F3C" w:rsidRDefault="0065274E" w:rsidP="00E63F1A">
            <w:pPr>
              <w:jc w:val="right"/>
              <w:rPr>
                <w:sz w:val="20"/>
                <w:szCs w:val="20"/>
              </w:rPr>
            </w:pPr>
            <w:r w:rsidRPr="00CE1F3C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 w:rsidRPr="00CE1F3C">
              <w:rPr>
                <w:sz w:val="20"/>
                <w:szCs w:val="20"/>
              </w:rPr>
              <w:instrText xml:space="preserve"> FORMCHECKBOX </w:instrText>
            </w:r>
            <w:r w:rsidR="00262572">
              <w:rPr>
                <w:sz w:val="20"/>
                <w:szCs w:val="20"/>
              </w:rPr>
            </w:r>
            <w:r w:rsidR="00262572">
              <w:rPr>
                <w:sz w:val="20"/>
                <w:szCs w:val="20"/>
              </w:rPr>
              <w:fldChar w:fldCharType="separate"/>
            </w:r>
            <w:r w:rsidRPr="00CE1F3C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7496FE3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 xml:space="preserve">SAPPHIRE </w:t>
            </w:r>
          </w:p>
          <w:p w14:paraId="275615BB" w14:textId="77777777" w:rsidR="0065274E" w:rsidRPr="009317C1" w:rsidRDefault="0065274E" w:rsidP="00E63F1A"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10</w:t>
            </w:r>
            <w:r w:rsidRPr="009317C1">
              <w:rPr>
                <w:rFonts w:ascii="Tw Cen MT" w:hAnsi="Tw Cen MT"/>
                <w:sz w:val="16"/>
                <w:szCs w:val="16"/>
              </w:rPr>
              <w:t>,000)</w:t>
            </w:r>
          </w:p>
        </w:tc>
        <w:tc>
          <w:tcPr>
            <w:tcW w:w="3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8C7E9A" w14:textId="77777777" w:rsidR="0065274E" w:rsidRPr="00CE1F3C" w:rsidRDefault="0065274E" w:rsidP="00E63F1A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CE1F3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 w:rsidRPr="00CE1F3C">
              <w:rPr>
                <w:rFonts w:ascii="Tw Cen MT" w:hAnsi="Tw Cen MT"/>
                <w:sz w:val="20"/>
                <w:szCs w:val="20"/>
              </w:rPr>
              <w:instrText xml:space="preserve"> FORMCHECKBOX </w:instrText>
            </w:r>
            <w:r w:rsidR="00262572">
              <w:rPr>
                <w:rFonts w:ascii="Tw Cen MT" w:hAnsi="Tw Cen MT"/>
                <w:sz w:val="20"/>
                <w:szCs w:val="20"/>
              </w:rPr>
            </w:r>
            <w:r w:rsidR="00262572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CE1F3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6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E1A15B" w14:textId="77777777" w:rsidR="0065274E" w:rsidRPr="00CE1F3C" w:rsidRDefault="0065274E" w:rsidP="00E63F1A">
            <w:pPr>
              <w:rPr>
                <w:rFonts w:ascii="Tw Cen MT" w:hAnsi="Tw Cen MT"/>
                <w:b/>
                <w:sz w:val="16"/>
                <w:szCs w:val="16"/>
              </w:rPr>
            </w:pPr>
            <w:r w:rsidRPr="00CE1F3C">
              <w:rPr>
                <w:rFonts w:ascii="Tw Cen MT" w:hAnsi="Tw Cen MT"/>
                <w:b/>
                <w:sz w:val="16"/>
                <w:szCs w:val="16"/>
              </w:rPr>
              <w:t>RUBY</w:t>
            </w:r>
          </w:p>
          <w:p w14:paraId="7EF7D781" w14:textId="77777777" w:rsidR="0065274E" w:rsidRDefault="0065274E" w:rsidP="00E63F1A">
            <w:pPr>
              <w:rPr>
                <w:rFonts w:ascii="Tw Cen MT" w:hAnsi="Tw Cen MT"/>
                <w:sz w:val="16"/>
                <w:szCs w:val="16"/>
              </w:rPr>
            </w:pPr>
            <w:r w:rsidRPr="009317C1">
              <w:rPr>
                <w:rFonts w:ascii="Tw Cen MT" w:hAnsi="Tw Cen MT"/>
                <w:sz w:val="16"/>
                <w:szCs w:val="16"/>
              </w:rPr>
              <w:t>($</w:t>
            </w:r>
            <w:r>
              <w:rPr>
                <w:rFonts w:ascii="Tw Cen MT" w:hAnsi="Tw Cen MT"/>
                <w:sz w:val="16"/>
                <w:szCs w:val="16"/>
              </w:rPr>
              <w:t>7</w:t>
            </w:r>
            <w:r w:rsidRPr="009317C1">
              <w:rPr>
                <w:rFonts w:ascii="Tw Cen MT" w:hAnsi="Tw Cen MT"/>
                <w:sz w:val="16"/>
                <w:szCs w:val="16"/>
              </w:rPr>
              <w:t>,</w:t>
            </w:r>
            <w:r>
              <w:rPr>
                <w:rFonts w:ascii="Tw Cen MT" w:hAnsi="Tw Cen MT"/>
                <w:sz w:val="16"/>
                <w:szCs w:val="16"/>
              </w:rPr>
              <w:t>5</w:t>
            </w:r>
            <w:r w:rsidRPr="009317C1">
              <w:rPr>
                <w:rFonts w:ascii="Tw Cen MT" w:hAnsi="Tw Cen MT"/>
                <w:sz w:val="16"/>
                <w:szCs w:val="16"/>
              </w:rPr>
              <w:t>00)</w:t>
            </w:r>
          </w:p>
        </w:tc>
      </w:tr>
      <w:tr w:rsidR="00B43E46" w:rsidRPr="009317C1" w14:paraId="0ED5B73F" w14:textId="77777777" w:rsidTr="00F171FC">
        <w:trPr>
          <w:trHeight w:val="179"/>
          <w:jc w:val="center"/>
        </w:trPr>
        <w:tc>
          <w:tcPr>
            <w:tcW w:w="212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260B4B8" w14:textId="77777777" w:rsidR="00B43E46" w:rsidRPr="00F171FC" w:rsidRDefault="00B43E46" w:rsidP="009317C1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980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301DFE4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9F720FE" w14:textId="77777777" w:rsidR="00B43E46" w:rsidRPr="00F171FC" w:rsidRDefault="00B43E46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B99114" w14:textId="77777777" w:rsidR="00B43E46" w:rsidRPr="00F171FC" w:rsidRDefault="00B43E46" w:rsidP="00F171FC">
            <w:pPr>
              <w:jc w:val="right"/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90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FFA02F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6B0DE8D" w14:textId="77777777" w:rsidR="00B43E46" w:rsidRPr="00F171FC" w:rsidRDefault="00B43E46" w:rsidP="009317C1">
            <w:pPr>
              <w:rPr>
                <w:sz w:val="16"/>
                <w:szCs w:val="16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5698E7" w14:textId="77777777" w:rsidR="00B43E46" w:rsidRPr="00F171FC" w:rsidRDefault="00B43E46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347996" w14:textId="77777777" w:rsidR="00B43E46" w:rsidRPr="00F171FC" w:rsidRDefault="00B43E46" w:rsidP="00CE1F3C">
            <w:pPr>
              <w:rPr>
                <w:rFonts w:ascii="Tw Cen MT" w:hAnsi="Tw Cen MT"/>
                <w:sz w:val="16"/>
                <w:szCs w:val="16"/>
              </w:rPr>
            </w:pPr>
          </w:p>
        </w:tc>
        <w:tc>
          <w:tcPr>
            <w:tcW w:w="1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2934A6" w14:textId="77777777" w:rsidR="00B43E46" w:rsidRPr="00F171FC" w:rsidRDefault="00B43E46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001C41" w:rsidRPr="009317C1" w14:paraId="0406C37A" w14:textId="77777777" w:rsidTr="00F171FC">
        <w:trPr>
          <w:trHeight w:val="359"/>
          <w:jc w:val="center"/>
        </w:trPr>
        <w:tc>
          <w:tcPr>
            <w:tcW w:w="21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7E3B7F1" w14:textId="77777777" w:rsidR="00001C41" w:rsidRPr="00F171FC" w:rsidRDefault="00001C41" w:rsidP="009317C1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PONSORSHIP AMOUNT: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6145A0A" w14:textId="77777777" w:rsidR="00001C41" w:rsidRPr="00F171FC" w:rsidRDefault="00827DF2" w:rsidP="00A36DD7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$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CF0208" w14:textId="77777777" w:rsidR="00001C41" w:rsidRPr="00F171FC" w:rsidRDefault="00001C41" w:rsidP="00F171FC">
            <w:pPr>
              <w:jc w:val="right"/>
              <w:rPr>
                <w:sz w:val="16"/>
                <w:szCs w:val="16"/>
              </w:rPr>
            </w:pPr>
          </w:p>
        </w:tc>
        <w:tc>
          <w:tcPr>
            <w:tcW w:w="17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18DC2ED" w14:textId="77777777" w:rsidR="00001C41" w:rsidRPr="00F171FC" w:rsidRDefault="00001C41" w:rsidP="00F171FC">
            <w:pPr>
              <w:jc w:val="right"/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TYPE OF MEDIA:</w:t>
            </w:r>
          </w:p>
        </w:tc>
        <w:tc>
          <w:tcPr>
            <w:tcW w:w="90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67BC5A8" w14:textId="77777777" w:rsidR="00001C41" w:rsidRPr="00F171FC" w:rsidRDefault="00001C41" w:rsidP="00F171FC">
            <w:pPr>
              <w:jc w:val="right"/>
              <w:rPr>
                <w:rFonts w:ascii="Tw Cen MT" w:hAnsi="Tw Cen MT"/>
                <w:b/>
                <w:sz w:val="16"/>
                <w:szCs w:val="16"/>
              </w:rPr>
            </w:pP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 w:rsidRPr="00F171FC">
              <w:rPr>
                <w:rFonts w:ascii="Tw Cen MT" w:hAnsi="Tw Cen MT"/>
                <w:b/>
                <w:sz w:val="16"/>
                <w:szCs w:val="16"/>
              </w:rPr>
              <w:instrText xml:space="preserve"> FORMCHECKBOX </w:instrText>
            </w:r>
            <w:r w:rsidR="00262572">
              <w:rPr>
                <w:rFonts w:ascii="Tw Cen MT" w:hAnsi="Tw Cen MT"/>
                <w:b/>
                <w:sz w:val="16"/>
                <w:szCs w:val="16"/>
              </w:rPr>
            </w:r>
            <w:r w:rsidR="00262572">
              <w:rPr>
                <w:rFonts w:ascii="Tw Cen MT" w:hAnsi="Tw Cen MT"/>
                <w:b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b/>
                <w:sz w:val="16"/>
                <w:szCs w:val="16"/>
              </w:rPr>
              <w:fldChar w:fldCharType="end"/>
            </w:r>
            <w:bookmarkEnd w:id="6"/>
            <w:r w:rsidRPr="00F171FC">
              <w:rPr>
                <w:rFonts w:ascii="Tw Cen MT" w:hAnsi="Tw Cen MT"/>
                <w:b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RADIO</w:t>
            </w:r>
          </w:p>
        </w:tc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55A8369" w14:textId="77777777" w:rsidR="00001C41" w:rsidRPr="00F171FC" w:rsidRDefault="00001C41" w:rsidP="009317C1">
            <w:pPr>
              <w:rPr>
                <w:sz w:val="16"/>
                <w:szCs w:val="16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C705AFE" w14:textId="77777777" w:rsidR="00001C41" w:rsidRPr="00F171FC" w:rsidRDefault="00001C41" w:rsidP="00CE1F3C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8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6"/>
                <w:szCs w:val="16"/>
              </w:rPr>
            </w:r>
            <w:r w:rsidR="00262572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7"/>
            <w:r w:rsidRPr="00F171FC">
              <w:rPr>
                <w:rFonts w:ascii="Tw Cen MT" w:hAnsi="Tw Cen MT"/>
                <w:sz w:val="16"/>
                <w:szCs w:val="16"/>
              </w:rPr>
              <w:t xml:space="preserve"> TELEVISION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5F81E3" w14:textId="77777777" w:rsidR="00001C41" w:rsidRPr="00F171FC" w:rsidRDefault="00001C41" w:rsidP="00CE1F3C">
            <w:pPr>
              <w:rPr>
                <w:rFonts w:ascii="Tw Cen MT" w:hAnsi="Tw Cen MT"/>
                <w:b/>
                <w:sz w:val="16"/>
                <w:szCs w:val="16"/>
              </w:rPr>
            </w:pPr>
          </w:p>
        </w:tc>
      </w:tr>
      <w:tr w:rsidR="00B43E46" w:rsidRPr="009317C1" w14:paraId="30934933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285C2EA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</w:p>
        </w:tc>
      </w:tr>
      <w:tr w:rsidR="00D2692A" w:rsidRPr="009317C1" w14:paraId="526B4E99" w14:textId="77777777" w:rsidTr="00F171FC">
        <w:trPr>
          <w:trHeight w:val="26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bottom"/>
          </w:tcPr>
          <w:p w14:paraId="1D6BFA3A" w14:textId="77777777" w:rsidR="00D2692A" w:rsidRPr="00F171FC" w:rsidRDefault="00D2692A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  SPONSOR INFORMATION</w:t>
            </w:r>
          </w:p>
        </w:tc>
      </w:tr>
      <w:tr w:rsidR="00D2692A" w:rsidRPr="009317C1" w14:paraId="680683B2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B32104" w14:textId="77777777" w:rsidR="00D2692A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OF COMPANY/ORGANIZATION: </w:t>
            </w:r>
            <w:bookmarkStart w:id="8" w:name="Text2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8"/>
          </w:p>
        </w:tc>
      </w:tr>
      <w:tr w:rsidR="0049411E" w:rsidRPr="009317C1" w14:paraId="1401F830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F73D92" w14:textId="77777777" w:rsidR="0049411E" w:rsidRPr="00F171FC" w:rsidRDefault="0049411E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NAME AS IT SHOULD APPEAR IN STARS PROMOTIONS: </w:t>
            </w:r>
            <w:bookmarkStart w:id="9" w:name="Text3"/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b/>
                <w:sz w:val="20"/>
                <w:szCs w:val="20"/>
              </w:rPr>
              <w:fldChar w:fldCharType="end"/>
            </w:r>
            <w:bookmarkEnd w:id="9"/>
          </w:p>
        </w:tc>
      </w:tr>
      <w:tr w:rsidR="0049411E" w:rsidRPr="009317C1" w14:paraId="107A5DF3" w14:textId="77777777" w:rsidTr="00F171FC">
        <w:trPr>
          <w:trHeight w:val="648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AFD5D" w14:textId="5622E716" w:rsidR="00B43E46" w:rsidRPr="00F171FC" w:rsidRDefault="00520308" w:rsidP="00F171FC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“Crown of Jewels” and “Double Diamond” sponsors should send </w:t>
            </w:r>
            <w:r w:rsidR="00C556CB">
              <w:rPr>
                <w:rFonts w:ascii="Tw Cen MT" w:hAnsi="Tw Cen MT"/>
                <w:sz w:val="16"/>
                <w:szCs w:val="16"/>
              </w:rPr>
              <w:t>one logo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to </w:t>
            </w:r>
            <w:hyperlink r:id="rId8" w:history="1">
              <w:r w:rsidR="00390CAF" w:rsidRPr="001428BF">
                <w:rPr>
                  <w:rStyle w:val="Hyperlink"/>
                  <w:rFonts w:ascii="Tw Cen MT" w:hAnsi="Tw Cen MT"/>
                  <w:sz w:val="16"/>
                  <w:szCs w:val="16"/>
                </w:rPr>
                <w:t>laura.escamilla@starsscholarship.org</w:t>
              </w:r>
            </w:hyperlink>
          </w:p>
          <w:p w14:paraId="16F6ADE8" w14:textId="1F81B016" w:rsidR="0049411E" w:rsidRPr="00F171FC" w:rsidRDefault="00520308" w:rsidP="00647200">
            <w:pPr>
              <w:spacing w:line="360" w:lineRule="auto"/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9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6"/>
                <w:szCs w:val="16"/>
              </w:rPr>
            </w:r>
            <w:r w:rsidR="00262572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0"/>
            <w:r w:rsidRPr="00F171FC">
              <w:rPr>
                <w:rFonts w:ascii="Tw Cen MT" w:hAnsi="Tw Cen MT"/>
                <w:sz w:val="16"/>
                <w:szCs w:val="16"/>
              </w:rPr>
              <w:t xml:space="preserve"> I will email logo 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0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6"/>
                <w:szCs w:val="16"/>
              </w:rPr>
            </w:r>
            <w:r w:rsidR="00262572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1"/>
            <w:r w:rsidRPr="00F171FC">
              <w:rPr>
                <w:rFonts w:ascii="Tw Cen MT" w:hAnsi="Tw Cen MT"/>
                <w:sz w:val="16"/>
                <w:szCs w:val="16"/>
              </w:rPr>
              <w:t xml:space="preserve"> Please use logo </w:t>
            </w:r>
            <w:r w:rsidR="00166CAB">
              <w:rPr>
                <w:rFonts w:ascii="Tw Cen MT" w:hAnsi="Tw Cen MT"/>
                <w:sz w:val="16"/>
                <w:szCs w:val="16"/>
              </w:rPr>
              <w:t xml:space="preserve">on file </w:t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1"/>
            <w:r w:rsidRPr="00F171FC">
              <w:rPr>
                <w:rFonts w:ascii="Tw Cen MT" w:hAnsi="Tw Cen MT"/>
                <w:sz w:val="16"/>
                <w:szCs w:val="16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6"/>
                <w:szCs w:val="16"/>
              </w:rPr>
            </w:r>
            <w:r w:rsidR="00262572">
              <w:rPr>
                <w:rFonts w:ascii="Tw Cen MT" w:hAnsi="Tw Cen MT"/>
                <w:sz w:val="16"/>
                <w:szCs w:val="16"/>
              </w:rPr>
              <w:fldChar w:fldCharType="separate"/>
            </w:r>
            <w:r w:rsidRPr="00F171FC"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2"/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I do not have a logo, p</w:t>
            </w:r>
            <w:r w:rsidRPr="00F171FC">
              <w:rPr>
                <w:rFonts w:ascii="Tw Cen MT" w:hAnsi="Tw Cen MT"/>
                <w:sz w:val="16"/>
                <w:szCs w:val="16"/>
              </w:rPr>
              <w:t>lease print name</w:t>
            </w:r>
            <w:r w:rsidR="00B43E46" w:rsidRPr="00F171FC">
              <w:rPr>
                <w:rFonts w:ascii="Tw Cen MT" w:hAnsi="Tw Cen MT"/>
                <w:sz w:val="16"/>
                <w:szCs w:val="16"/>
              </w:rPr>
              <w:t xml:space="preserve"> as listed above</w:t>
            </w:r>
          </w:p>
        </w:tc>
      </w:tr>
      <w:tr w:rsidR="00520308" w:rsidRPr="009317C1" w14:paraId="24058314" w14:textId="77777777" w:rsidTr="00F171FC">
        <w:trPr>
          <w:trHeight w:val="520"/>
          <w:jc w:val="center"/>
        </w:trPr>
        <w:tc>
          <w:tcPr>
            <w:tcW w:w="5904" w:type="dxa"/>
            <w:gridSpan w:val="8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4172DD63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ONTACT PERSON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3" w:name="Text4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4464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A3FBF3" w14:textId="77777777" w:rsidR="00520308" w:rsidRPr="00F171FC" w:rsidRDefault="00520308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4" w:name="Text5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4"/>
          </w:p>
        </w:tc>
      </w:tr>
      <w:tr w:rsidR="0049411E" w:rsidRPr="009317C1" w14:paraId="5E113023" w14:textId="77777777" w:rsidTr="00F171FC">
        <w:trPr>
          <w:trHeight w:val="520"/>
          <w:jc w:val="center"/>
        </w:trPr>
        <w:tc>
          <w:tcPr>
            <w:tcW w:w="10368" w:type="dxa"/>
            <w:gridSpan w:val="15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2825C07" w14:textId="77777777" w:rsidR="0049411E" w:rsidRPr="00F171FC" w:rsidRDefault="00520308" w:rsidP="00A36DD7">
            <w:pPr>
              <w:rPr>
                <w:rFonts w:ascii="Tw Cen MT" w:hAnsi="Tw Cen MT"/>
                <w:sz w:val="16"/>
                <w:szCs w:val="16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PHYSICAL ADDRESS:</w:t>
            </w:r>
            <w:r w:rsidRPr="00F171FC">
              <w:rPr>
                <w:rFonts w:ascii="Tw Cen MT" w:hAnsi="Tw Cen MT"/>
                <w:sz w:val="16"/>
                <w:szCs w:val="16"/>
              </w:rPr>
              <w:t xml:space="preserve"> </w:t>
            </w:r>
          </w:p>
        </w:tc>
      </w:tr>
      <w:tr w:rsidR="00A36DD7" w:rsidRPr="009317C1" w14:paraId="00ABA4CB" w14:textId="77777777" w:rsidTr="00F171FC">
        <w:trPr>
          <w:trHeight w:val="198"/>
          <w:jc w:val="center"/>
        </w:trPr>
        <w:tc>
          <w:tcPr>
            <w:tcW w:w="10368" w:type="dxa"/>
            <w:gridSpan w:val="15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470A660" w14:textId="4B46556E" w:rsidR="00A36DD7" w:rsidRPr="00F171FC" w:rsidRDefault="00BD686E" w:rsidP="00A36DD7">
            <w:pPr>
              <w:rPr>
                <w:rFonts w:ascii="Tw Cen MT" w:hAnsi="Tw Cen MT"/>
                <w:sz w:val="20"/>
                <w:szCs w:val="20"/>
              </w:rPr>
            </w:pPr>
            <w:r>
              <w:rPr>
                <w:rFonts w:ascii="Tw Cen MT" w:hAnsi="Tw Cen MT"/>
                <w:sz w:val="16"/>
                <w:szCs w:val="16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(Donor gifts will be delivered to this address, no P.O. Boxes)"/>
                  </w:textInput>
                </w:ffData>
              </w:fldChar>
            </w:r>
            <w:bookmarkStart w:id="15" w:name="Text6"/>
            <w:r>
              <w:rPr>
                <w:rFonts w:ascii="Tw Cen MT" w:hAnsi="Tw Cen MT"/>
                <w:sz w:val="16"/>
                <w:szCs w:val="16"/>
              </w:rPr>
              <w:instrText xml:space="preserve"> FORMTEXT </w:instrText>
            </w:r>
            <w:r>
              <w:rPr>
                <w:rFonts w:ascii="Tw Cen MT" w:hAnsi="Tw Cen MT"/>
                <w:sz w:val="16"/>
                <w:szCs w:val="16"/>
              </w:rPr>
            </w:r>
            <w:r>
              <w:rPr>
                <w:rFonts w:ascii="Tw Cen MT" w:hAnsi="Tw Cen MT"/>
                <w:sz w:val="16"/>
                <w:szCs w:val="16"/>
              </w:rPr>
              <w:fldChar w:fldCharType="separate"/>
            </w:r>
            <w:r>
              <w:rPr>
                <w:rFonts w:ascii="Tw Cen MT" w:hAnsi="Tw Cen MT"/>
                <w:noProof/>
                <w:sz w:val="16"/>
                <w:szCs w:val="16"/>
              </w:rPr>
              <w:t>(Donor gifts will be delivered to this address, no P.O. Boxes)</w:t>
            </w:r>
            <w:r>
              <w:rPr>
                <w:rFonts w:ascii="Tw Cen MT" w:hAnsi="Tw Cen MT"/>
                <w:sz w:val="16"/>
                <w:szCs w:val="16"/>
              </w:rPr>
              <w:fldChar w:fldCharType="end"/>
            </w:r>
            <w:bookmarkEnd w:id="15"/>
          </w:p>
        </w:tc>
      </w:tr>
      <w:tr w:rsidR="00B43E46" w:rsidRPr="009317C1" w14:paraId="0FECBFCD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53DDB325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CITY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6" w:name="Text7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6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7B2E8382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STAT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7" w:name="Text8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77FB34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ZIP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8" w:name="Text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8"/>
          </w:p>
        </w:tc>
      </w:tr>
      <w:tr w:rsidR="00B43E46" w:rsidRPr="009317C1" w14:paraId="639D9F36" w14:textId="77777777" w:rsidTr="00F171FC">
        <w:trPr>
          <w:trHeight w:val="520"/>
          <w:jc w:val="center"/>
        </w:trPr>
        <w:tc>
          <w:tcPr>
            <w:tcW w:w="3456" w:type="dxa"/>
            <w:gridSpan w:val="4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0886E103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PHON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9" w:name="Text10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3456" w:type="dxa"/>
            <w:gridSpan w:val="6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bottom"/>
          </w:tcPr>
          <w:p w14:paraId="3972D2C8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FAX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0" w:name="Text11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0"/>
          </w:p>
        </w:tc>
        <w:tc>
          <w:tcPr>
            <w:tcW w:w="3456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0D2052" w14:textId="77777777" w:rsidR="00B43E46" w:rsidRPr="00F171FC" w:rsidRDefault="00B43E46" w:rsidP="00D2692A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EMAIL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1"/>
          </w:p>
        </w:tc>
      </w:tr>
    </w:tbl>
    <w:p w14:paraId="30F1C804" w14:textId="77777777" w:rsidR="00001C41" w:rsidRDefault="00001C41">
      <w:pPr>
        <w:rPr>
          <w:rFonts w:ascii="Tw Cen MT Condensed" w:hAnsi="Tw Cen MT Condensed"/>
        </w:rPr>
      </w:pPr>
    </w:p>
    <w:p w14:paraId="4692FC6C" w14:textId="77777777" w:rsidR="009B4A91" w:rsidRPr="00827DF2" w:rsidRDefault="009B4A91" w:rsidP="009B4A91">
      <w:pPr>
        <w:rPr>
          <w:rFonts w:ascii="Tw Cen MT" w:hAnsi="Tw Cen MT"/>
          <w:sz w:val="20"/>
          <w:szCs w:val="20"/>
        </w:rPr>
      </w:pPr>
      <w:r>
        <w:rPr>
          <w:rFonts w:ascii="Tw Cen MT" w:hAnsi="Tw Cen MT"/>
          <w:sz w:val="20"/>
          <w:szCs w:val="20"/>
        </w:rPr>
        <w:t>LIST OF STATIONS INCLUDED IN THIS AGREEMENT*</w:t>
      </w:r>
      <w:r w:rsidRPr="00827DF2">
        <w:rPr>
          <w:rFonts w:ascii="Tw Cen MT" w:hAnsi="Tw Cen MT"/>
          <w:sz w:val="20"/>
          <w:szCs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6"/>
        <w:gridCol w:w="1347"/>
        <w:gridCol w:w="1024"/>
        <w:gridCol w:w="2038"/>
        <w:gridCol w:w="1350"/>
        <w:gridCol w:w="1307"/>
        <w:gridCol w:w="2648"/>
      </w:tblGrid>
      <w:tr w:rsidR="009B4A91" w:rsidRPr="00F171FC" w14:paraId="2AE699EA" w14:textId="77777777" w:rsidTr="00390CAF">
        <w:trPr>
          <w:trHeight w:val="317"/>
        </w:trPr>
        <w:tc>
          <w:tcPr>
            <w:tcW w:w="356" w:type="dxa"/>
            <w:shd w:val="clear" w:color="auto" w:fill="auto"/>
            <w:vAlign w:val="bottom"/>
          </w:tcPr>
          <w:p w14:paraId="0FEA9334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</w:p>
        </w:tc>
        <w:tc>
          <w:tcPr>
            <w:tcW w:w="1347" w:type="dxa"/>
            <w:shd w:val="clear" w:color="auto" w:fill="auto"/>
            <w:vAlign w:val="bottom"/>
          </w:tcPr>
          <w:p w14:paraId="351DEECF" w14:textId="77777777" w:rsidR="009B4A91" w:rsidRPr="00F171FC" w:rsidRDefault="009B4A91" w:rsidP="00390CAF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CALL LETTERS</w:t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585F4886" w14:textId="77777777" w:rsidR="009B4A91" w:rsidRPr="00F171FC" w:rsidRDefault="009B4A91" w:rsidP="00390CAF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STATION</w:t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5A6E27E7" w14:textId="77777777" w:rsidR="009B4A91" w:rsidRPr="00F171FC" w:rsidRDefault="009B4A91" w:rsidP="00390CAF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LANUAGE</w:t>
            </w:r>
          </w:p>
        </w:tc>
        <w:tc>
          <w:tcPr>
            <w:tcW w:w="1350" w:type="dxa"/>
            <w:vAlign w:val="bottom"/>
          </w:tcPr>
          <w:p w14:paraId="4EFD9FFC" w14:textId="77777777" w:rsidR="009B4A91" w:rsidRPr="00F171FC" w:rsidRDefault="009B4A91" w:rsidP="00390CAF">
            <w:pPr>
              <w:rPr>
                <w:rFonts w:ascii="Tw Cen MT" w:hAnsi="Tw Cen MT"/>
                <w:sz w:val="18"/>
                <w:szCs w:val="18"/>
              </w:rPr>
            </w:pPr>
            <w:r>
              <w:rPr>
                <w:rFonts w:ascii="Tw Cen MT" w:hAnsi="Tw Cen MT"/>
                <w:sz w:val="18"/>
                <w:szCs w:val="18"/>
              </w:rPr>
              <w:t>RATE PER SPOT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72EF62EE" w14:textId="77777777" w:rsidR="009B4A91" w:rsidRPr="00F171FC" w:rsidRDefault="009B4A91" w:rsidP="00390CAF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VALUE</w:t>
            </w:r>
          </w:p>
        </w:tc>
        <w:tc>
          <w:tcPr>
            <w:tcW w:w="2648" w:type="dxa"/>
            <w:vMerge w:val="restart"/>
            <w:shd w:val="clear" w:color="auto" w:fill="FFFFFF"/>
          </w:tcPr>
          <w:p w14:paraId="64B3433D" w14:textId="77777777" w:rsidR="009B4A91" w:rsidRPr="00F13E4D" w:rsidRDefault="009B4A91" w:rsidP="00550685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4A1B680A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b/>
                <w:bCs/>
                <w:sz w:val="16"/>
                <w:szCs w:val="18"/>
              </w:rPr>
            </w:pPr>
            <w:r>
              <w:rPr>
                <w:rFonts w:ascii="Tw Cen MT" w:hAnsi="Tw Cen MT"/>
                <w:b/>
                <w:bCs/>
                <w:sz w:val="16"/>
                <w:szCs w:val="18"/>
              </w:rPr>
              <w:t>PROOF OF PERFORMANCE SHOULD BE SENT TO</w:t>
            </w:r>
          </w:p>
          <w:p w14:paraId="18731B55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sz w:val="16"/>
                <w:szCs w:val="18"/>
              </w:rPr>
            </w:pPr>
          </w:p>
          <w:p w14:paraId="12EC3B3D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NATALIE VIDALES</w:t>
            </w:r>
          </w:p>
          <w:p w14:paraId="0BA93ED9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MARKETING MANAGER</w:t>
            </w:r>
          </w:p>
          <w:p w14:paraId="76DCBA55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L&amp;F DISTRIBUTORS</w:t>
            </w:r>
          </w:p>
          <w:p w14:paraId="0CE5553B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6949 MARKET</w:t>
            </w:r>
          </w:p>
          <w:p w14:paraId="55035FC5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L PASO, TX 79915</w:t>
            </w:r>
          </w:p>
          <w:p w14:paraId="7D7DF044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sz w:val="16"/>
              </w:rPr>
            </w:pPr>
          </w:p>
          <w:p w14:paraId="63774987" w14:textId="77777777" w:rsidR="00262572" w:rsidRDefault="00262572" w:rsidP="00262572">
            <w:pPr>
              <w:shd w:val="clear" w:color="auto" w:fill="FFFFFF"/>
              <w:rPr>
                <w:rFonts w:ascii="Tw Cen MT" w:hAnsi="Tw Cen MT"/>
                <w:sz w:val="16"/>
              </w:rPr>
            </w:pPr>
            <w:r>
              <w:rPr>
                <w:rFonts w:ascii="Tw Cen MT" w:hAnsi="Tw Cen MT"/>
                <w:sz w:val="16"/>
              </w:rPr>
              <w:t>EMAILED TO</w:t>
            </w:r>
          </w:p>
          <w:p w14:paraId="33B4672B" w14:textId="724C9E60" w:rsidR="00166CAB" w:rsidRPr="00F13E4D" w:rsidRDefault="00262572" w:rsidP="00262572">
            <w:pPr>
              <w:shd w:val="clear" w:color="auto" w:fill="FFFFFF"/>
              <w:rPr>
                <w:rFonts w:ascii="Tw Cen MT Condensed" w:hAnsi="Tw Cen MT Condensed"/>
                <w:sz w:val="16"/>
              </w:rPr>
            </w:pPr>
            <w:r>
              <w:rPr>
                <w:rFonts w:ascii="Tw Cen MT" w:hAnsi="Tw Cen MT"/>
                <w:sz w:val="16"/>
              </w:rPr>
              <w:t>media@lnfdist.com</w:t>
            </w:r>
          </w:p>
        </w:tc>
      </w:tr>
      <w:tr w:rsidR="009B4A91" w:rsidRPr="00F171FC" w14:paraId="1073B425" w14:textId="77777777" w:rsidTr="00390CAF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6BAB6FCF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1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2AED552E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2" w:name="Text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2"/>
          </w:p>
        </w:tc>
        <w:tc>
          <w:tcPr>
            <w:tcW w:w="1024" w:type="dxa"/>
            <w:shd w:val="clear" w:color="auto" w:fill="auto"/>
            <w:vAlign w:val="bottom"/>
          </w:tcPr>
          <w:p w14:paraId="6DE99EA6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3" w:name="Text14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3"/>
          </w:p>
        </w:tc>
        <w:tc>
          <w:tcPr>
            <w:tcW w:w="2038" w:type="dxa"/>
            <w:shd w:val="clear" w:color="auto" w:fill="auto"/>
            <w:vAlign w:val="bottom"/>
          </w:tcPr>
          <w:p w14:paraId="36783773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2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4"/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3"/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bookmarkEnd w:id="25"/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3CF3F50B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760C7EA9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5864072A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B4A91" w:rsidRPr="00F171FC" w14:paraId="46AB153B" w14:textId="77777777" w:rsidTr="00390CAF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41D2B9C5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2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4C2D9B99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0CB71F0B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682E9008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5D587518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25911308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4993D04E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B4A91" w:rsidRPr="00F171FC" w14:paraId="0270D3F1" w14:textId="77777777" w:rsidTr="00390CAF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2C5A4A8E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3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1EEB066D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39623919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08354216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7E34FCD6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51D49C72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6482A13F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B4A91" w:rsidRPr="00F171FC" w14:paraId="5C8297D1" w14:textId="77777777" w:rsidTr="00390CAF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3D7F872A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4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60711C17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E4F9A49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7EDECCFD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446B0A75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597D10C8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2DF9A02D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B4A91" w:rsidRPr="00F171FC" w14:paraId="239551F4" w14:textId="77777777" w:rsidTr="00390CAF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190712FB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5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3F6FE9CC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4368FCF1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2DBC8E7B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35B2D1DC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2829C236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650C4A90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B4A91" w:rsidRPr="00F171FC" w14:paraId="29D7A01A" w14:textId="77777777" w:rsidTr="00390CAF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3275B6BD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6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68F033DE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6202C93A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1FEEA065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208C12DE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38BC8FC3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34E3FFC3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  <w:tr w:rsidR="009B4A91" w:rsidRPr="00F171FC" w14:paraId="6F8724DC" w14:textId="77777777" w:rsidTr="00390CAF">
        <w:trPr>
          <w:trHeight w:val="318"/>
        </w:trPr>
        <w:tc>
          <w:tcPr>
            <w:tcW w:w="356" w:type="dxa"/>
            <w:shd w:val="clear" w:color="auto" w:fill="auto"/>
            <w:vAlign w:val="bottom"/>
          </w:tcPr>
          <w:p w14:paraId="5025CB21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7.</w:t>
            </w:r>
          </w:p>
        </w:tc>
        <w:tc>
          <w:tcPr>
            <w:tcW w:w="1347" w:type="dxa"/>
            <w:shd w:val="clear" w:color="auto" w:fill="auto"/>
            <w:vAlign w:val="bottom"/>
          </w:tcPr>
          <w:p w14:paraId="54EE87FB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1024" w:type="dxa"/>
            <w:shd w:val="clear" w:color="auto" w:fill="auto"/>
            <w:vAlign w:val="bottom"/>
          </w:tcPr>
          <w:p w14:paraId="5DE37D9A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TEXT </w:instrText>
            </w:r>
            <w:r w:rsidRPr="00F171FC">
              <w:rPr>
                <w:rFonts w:ascii="Tw Cen MT" w:hAnsi="Tw Cen MT"/>
                <w:sz w:val="18"/>
                <w:szCs w:val="18"/>
              </w:rPr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Arial Unicode MS" w:eastAsia="Arial Unicode MS" w:hAnsi="Arial Unicode MS" w:cs="Arial Unicode MS" w:hint="eastAsia"/>
                <w:noProof/>
                <w:sz w:val="18"/>
                <w:szCs w:val="18"/>
              </w:rPr>
              <w:t> 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</w:p>
        </w:tc>
        <w:tc>
          <w:tcPr>
            <w:tcW w:w="2038" w:type="dxa"/>
            <w:shd w:val="clear" w:color="auto" w:fill="auto"/>
            <w:vAlign w:val="bottom"/>
          </w:tcPr>
          <w:p w14:paraId="7B56597A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</w:t>
            </w:r>
            <w:r w:rsidRPr="00F171FC">
              <w:rPr>
                <w:rFonts w:ascii="Tw Cen MT" w:hAnsi="Tw Cen MT"/>
                <w:sz w:val="16"/>
                <w:szCs w:val="16"/>
              </w:rPr>
              <w:t>ENGLISH</w:t>
            </w:r>
            <w:r w:rsidRPr="00F171FC">
              <w:rPr>
                <w:rFonts w:ascii="Tw Cen MT" w:hAnsi="Tw Cen MT"/>
                <w:sz w:val="18"/>
                <w:szCs w:val="18"/>
              </w:rPr>
              <w:t xml:space="preserve">  </w:t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171FC">
              <w:rPr>
                <w:rFonts w:ascii="Tw Cen MT" w:hAnsi="Tw Cen MT"/>
                <w:sz w:val="18"/>
                <w:szCs w:val="18"/>
              </w:rPr>
              <w:instrText xml:space="preserve"> FORMCHECKBOX </w:instrText>
            </w:r>
            <w:r w:rsidR="00262572">
              <w:rPr>
                <w:rFonts w:ascii="Tw Cen MT" w:hAnsi="Tw Cen MT"/>
                <w:sz w:val="18"/>
                <w:szCs w:val="18"/>
              </w:rPr>
            </w:r>
            <w:r w:rsidR="00262572">
              <w:rPr>
                <w:rFonts w:ascii="Tw Cen MT" w:hAnsi="Tw Cen MT"/>
                <w:sz w:val="18"/>
                <w:szCs w:val="18"/>
              </w:rPr>
              <w:fldChar w:fldCharType="separate"/>
            </w:r>
            <w:r w:rsidRPr="00F171FC">
              <w:rPr>
                <w:rFonts w:ascii="Tw Cen MT" w:hAnsi="Tw Cen MT"/>
                <w:sz w:val="18"/>
                <w:szCs w:val="18"/>
              </w:rPr>
              <w:fldChar w:fldCharType="end"/>
            </w:r>
            <w:r w:rsidRPr="00F171FC">
              <w:rPr>
                <w:rFonts w:ascii="Tw Cen MT" w:hAnsi="Tw Cen MT"/>
                <w:sz w:val="16"/>
                <w:szCs w:val="16"/>
              </w:rPr>
              <w:t>SPANISH</w:t>
            </w:r>
          </w:p>
        </w:tc>
        <w:tc>
          <w:tcPr>
            <w:tcW w:w="1350" w:type="dxa"/>
            <w:vAlign w:val="bottom"/>
          </w:tcPr>
          <w:p w14:paraId="3AB3AA09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1307" w:type="dxa"/>
            <w:shd w:val="clear" w:color="auto" w:fill="auto"/>
            <w:vAlign w:val="bottom"/>
          </w:tcPr>
          <w:p w14:paraId="198EF9E8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  <w:r w:rsidRPr="00F171FC">
              <w:rPr>
                <w:rFonts w:ascii="Tw Cen MT" w:hAnsi="Tw Cen MT"/>
                <w:sz w:val="18"/>
                <w:szCs w:val="18"/>
              </w:rPr>
              <w:t>$</w:t>
            </w:r>
          </w:p>
        </w:tc>
        <w:tc>
          <w:tcPr>
            <w:tcW w:w="2648" w:type="dxa"/>
            <w:vMerge/>
            <w:shd w:val="clear" w:color="auto" w:fill="FFFFFF"/>
          </w:tcPr>
          <w:p w14:paraId="1D15FC92" w14:textId="77777777" w:rsidR="009B4A91" w:rsidRPr="00F171FC" w:rsidRDefault="009B4A91" w:rsidP="00550685">
            <w:pPr>
              <w:rPr>
                <w:rFonts w:ascii="Tw Cen MT" w:hAnsi="Tw Cen MT"/>
                <w:sz w:val="18"/>
                <w:szCs w:val="18"/>
              </w:rPr>
            </w:pPr>
          </w:p>
        </w:tc>
      </w:tr>
    </w:tbl>
    <w:p w14:paraId="2E9DF220" w14:textId="77777777" w:rsidR="009B4A91" w:rsidRDefault="009B4A91" w:rsidP="009B4A91">
      <w:pPr>
        <w:rPr>
          <w:rFonts w:ascii="Tw Cen MT Condensed" w:hAnsi="Tw Cen MT Condensed"/>
        </w:rPr>
      </w:pPr>
    </w:p>
    <w:p w14:paraId="7C5E862B" w14:textId="77777777" w:rsidR="00827DF2" w:rsidRDefault="00827DF2">
      <w:pPr>
        <w:rPr>
          <w:rFonts w:ascii="Tw Cen MT Condensed" w:hAnsi="Tw Cen MT Condense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54"/>
        <w:gridCol w:w="3086"/>
        <w:gridCol w:w="3630"/>
      </w:tblGrid>
      <w:tr w:rsidR="0001503B" w:rsidRPr="00F171FC" w14:paraId="3EABC204" w14:textId="77777777" w:rsidTr="00F171FC">
        <w:trPr>
          <w:trHeight w:val="413"/>
        </w:trPr>
        <w:tc>
          <w:tcPr>
            <w:tcW w:w="10296" w:type="dxa"/>
            <w:gridSpan w:val="3"/>
            <w:shd w:val="clear" w:color="auto" w:fill="auto"/>
            <w:vAlign w:val="center"/>
          </w:tcPr>
          <w:p w14:paraId="514E29F0" w14:textId="7FEDEF22" w:rsidR="0001503B" w:rsidRPr="00F171FC" w:rsidRDefault="0001503B" w:rsidP="00807C61">
            <w:pPr>
              <w:rPr>
                <w:rFonts w:ascii="Tw Cen MT" w:hAnsi="Tw Cen MT"/>
                <w:b/>
                <w:sz w:val="20"/>
                <w:szCs w:val="20"/>
                <w:u w:val="single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his agreement has been authorized on </w:t>
            </w:r>
            <w:r w:rsidR="00DE16E2" w:rsidRPr="00F171FC">
              <w:rPr>
                <w:rFonts w:ascii="Tw Cen MT" w:hAnsi="Tw Cen MT"/>
                <w:sz w:val="20"/>
                <w:szCs w:val="20"/>
              </w:rPr>
              <w:t xml:space="preserve"> ______/_______/</w:t>
            </w:r>
            <w:r w:rsidR="00390CAF">
              <w:rPr>
                <w:rFonts w:ascii="Tw Cen MT" w:hAnsi="Tw Cen MT"/>
                <w:sz w:val="20"/>
                <w:szCs w:val="20"/>
              </w:rPr>
              <w:t>202</w:t>
            </w:r>
            <w:r w:rsidR="00166CAB">
              <w:rPr>
                <w:rFonts w:ascii="Tw Cen MT" w:hAnsi="Tw Cen MT"/>
                <w:sz w:val="20"/>
                <w:szCs w:val="20"/>
              </w:rPr>
              <w:t>1</w:t>
            </w:r>
          </w:p>
        </w:tc>
      </w:tr>
      <w:tr w:rsidR="0001503B" w:rsidRPr="00F171FC" w14:paraId="71A75673" w14:textId="77777777" w:rsidTr="00F171FC">
        <w:trPr>
          <w:trHeight w:val="539"/>
        </w:trPr>
        <w:tc>
          <w:tcPr>
            <w:tcW w:w="3432" w:type="dxa"/>
            <w:shd w:val="clear" w:color="auto" w:fill="auto"/>
          </w:tcPr>
          <w:p w14:paraId="5E3EE785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By: </w:t>
            </w:r>
            <w:bookmarkStart w:id="26" w:name="Text18"/>
            <w:r w:rsidR="00A36DD7" w:rsidRPr="00F171FC">
              <w:rPr>
                <w:rFonts w:ascii="Tw Cen MT" w:hAnsi="Tw Cen MT"/>
                <w:sz w:val="20"/>
                <w:szCs w:val="20"/>
              </w:rPr>
              <w:t>(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8"/>
                  <w:enabled/>
                  <w:calcOnExit w:val="0"/>
                  <w:textInput>
                    <w:default w:val="Print Name Here"/>
                  </w:textInput>
                </w:ffData>
              </w:fldChar>
            </w:r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Print Name Here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6"/>
            <w:r w:rsidR="00A36DD7" w:rsidRPr="00F171FC">
              <w:rPr>
                <w:rFonts w:ascii="Tw Cen MT" w:hAnsi="Tw Cen MT"/>
                <w:sz w:val="20"/>
                <w:szCs w:val="20"/>
              </w:rPr>
              <w:t>)</w:t>
            </w:r>
          </w:p>
        </w:tc>
        <w:tc>
          <w:tcPr>
            <w:tcW w:w="3156" w:type="dxa"/>
            <w:shd w:val="clear" w:color="auto" w:fill="auto"/>
          </w:tcPr>
          <w:p w14:paraId="2E44D1E1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 xml:space="preserve">Title: 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7" w:name="Text19"/>
            <w:r w:rsidRPr="00F171FC">
              <w:rPr>
                <w:rFonts w:ascii="Tw Cen MT" w:hAnsi="Tw Cen MT"/>
                <w:sz w:val="20"/>
                <w:szCs w:val="20"/>
              </w:rPr>
              <w:instrText xml:space="preserve"> FORMTEXT </w:instrText>
            </w:r>
            <w:r w:rsidRPr="00F171FC">
              <w:rPr>
                <w:rFonts w:ascii="Tw Cen MT" w:hAnsi="Tw Cen MT"/>
                <w:sz w:val="20"/>
                <w:szCs w:val="20"/>
              </w:rPr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separate"/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noProof/>
                <w:sz w:val="20"/>
                <w:szCs w:val="20"/>
              </w:rPr>
              <w:t> </w:t>
            </w:r>
            <w:r w:rsidRPr="00F171FC">
              <w:rPr>
                <w:rFonts w:ascii="Tw Cen MT" w:hAnsi="Tw Cen MT"/>
                <w:sz w:val="20"/>
                <w:szCs w:val="20"/>
              </w:rPr>
              <w:fldChar w:fldCharType="end"/>
            </w:r>
            <w:bookmarkEnd w:id="27"/>
          </w:p>
        </w:tc>
        <w:tc>
          <w:tcPr>
            <w:tcW w:w="3708" w:type="dxa"/>
            <w:shd w:val="clear" w:color="auto" w:fill="auto"/>
          </w:tcPr>
          <w:p w14:paraId="2134622F" w14:textId="77777777" w:rsidR="0001503B" w:rsidRPr="00F171FC" w:rsidRDefault="0001503B">
            <w:pPr>
              <w:rPr>
                <w:rFonts w:ascii="Tw Cen MT" w:hAnsi="Tw Cen MT"/>
                <w:sz w:val="20"/>
                <w:szCs w:val="20"/>
              </w:rPr>
            </w:pPr>
            <w:r w:rsidRPr="00F171FC">
              <w:rPr>
                <w:rFonts w:ascii="Tw Cen MT" w:hAnsi="Tw Cen MT"/>
                <w:sz w:val="20"/>
                <w:szCs w:val="20"/>
              </w:rPr>
              <w:t>Signature</w:t>
            </w:r>
          </w:p>
        </w:tc>
      </w:tr>
    </w:tbl>
    <w:p w14:paraId="3BAC6E84" w14:textId="77777777" w:rsidR="00115325" w:rsidRDefault="00115325">
      <w:pPr>
        <w:rPr>
          <w:rFonts w:ascii="Tw Cen MT Condensed" w:hAnsi="Tw Cen MT Condensed"/>
        </w:rPr>
      </w:pPr>
    </w:p>
    <w:p w14:paraId="611897CA" w14:textId="77777777" w:rsidR="00807C61" w:rsidRDefault="00807C61" w:rsidP="00807C61">
      <w:pPr>
        <w:rPr>
          <w:rFonts w:ascii="Tw Cen MT" w:hAnsi="Tw Cen MT"/>
          <w:b/>
          <w:sz w:val="22"/>
          <w:szCs w:val="22"/>
        </w:rPr>
      </w:pPr>
      <w:r>
        <w:rPr>
          <w:rFonts w:ascii="Tw Cen MT" w:hAnsi="Tw Cen MT"/>
          <w:b/>
          <w:sz w:val="22"/>
          <w:szCs w:val="22"/>
        </w:rPr>
        <w:t>SPONSORSHIP FORMS MAY BE</w:t>
      </w:r>
    </w:p>
    <w:p w14:paraId="1408145B" w14:textId="77777777" w:rsidR="00390CAF" w:rsidRDefault="00390CAF" w:rsidP="00390CAF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9" w:history="1">
        <w:r w:rsidRPr="000A43D0">
          <w:rPr>
            <w:rStyle w:val="Hyperlink"/>
            <w:rFonts w:ascii="Tw Cen MT" w:hAnsi="Tw Cen MT"/>
            <w:sz w:val="22"/>
            <w:szCs w:val="22"/>
          </w:rPr>
          <w:t>Natalie.vidales@lnfdist.com</w:t>
        </w:r>
      </w:hyperlink>
    </w:p>
    <w:p w14:paraId="315AE86E" w14:textId="6E574A02" w:rsidR="00517C07" w:rsidRPr="00390CAF" w:rsidRDefault="00390CAF" w:rsidP="00807C61">
      <w:pPr>
        <w:rPr>
          <w:rFonts w:ascii="Tw Cen MT" w:hAnsi="Tw Cen MT"/>
          <w:sz w:val="22"/>
          <w:szCs w:val="22"/>
        </w:rPr>
      </w:pPr>
      <w:r>
        <w:rPr>
          <w:rFonts w:ascii="Wingdings" w:hAnsi="Wingdings" w:cs="Wingdings"/>
          <w:sz w:val="26"/>
          <w:szCs w:val="26"/>
        </w:rPr>
        <w:t></w:t>
      </w:r>
      <w:r>
        <w:rPr>
          <w:rFonts w:ascii="Tw Cen MT" w:hAnsi="Tw Cen MT"/>
          <w:sz w:val="22"/>
          <w:szCs w:val="22"/>
        </w:rPr>
        <w:t xml:space="preserve"> EMAILED TO </w:t>
      </w:r>
      <w:hyperlink r:id="rId10" w:history="1">
        <w:r w:rsidRPr="000A43D0">
          <w:rPr>
            <w:rStyle w:val="Hyperlink"/>
            <w:rFonts w:ascii="Tw Cen MT" w:hAnsi="Tw Cen MT"/>
            <w:sz w:val="22"/>
            <w:szCs w:val="22"/>
          </w:rPr>
          <w:t>Laura.Escamilla@starsscholarship.org</w:t>
        </w:r>
      </w:hyperlink>
    </w:p>
    <w:sectPr w:rsidR="00517C07" w:rsidRPr="00390CAF" w:rsidSect="00807C61">
      <w:pgSz w:w="12240" w:h="15840"/>
      <w:pgMar w:top="108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624B1" w14:textId="77777777" w:rsidR="00D245E8" w:rsidRDefault="00D245E8">
      <w:r>
        <w:separator/>
      </w:r>
    </w:p>
  </w:endnote>
  <w:endnote w:type="continuationSeparator" w:id="0">
    <w:p w14:paraId="5328E9C0" w14:textId="77777777" w:rsidR="00D245E8" w:rsidRDefault="00D24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C460F" w14:textId="77777777" w:rsidR="00D245E8" w:rsidRDefault="00D245E8">
      <w:r>
        <w:separator/>
      </w:r>
    </w:p>
  </w:footnote>
  <w:footnote w:type="continuationSeparator" w:id="0">
    <w:p w14:paraId="4239FACC" w14:textId="77777777" w:rsidR="00D245E8" w:rsidRDefault="00D245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C4DE7"/>
    <w:multiLevelType w:val="hybridMultilevel"/>
    <w:tmpl w:val="DA2C4654"/>
    <w:lvl w:ilvl="0" w:tplc="5CB88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D0B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EC0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30B3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080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105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3E41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663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AA8B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74E83FFC"/>
    <w:multiLevelType w:val="hybridMultilevel"/>
    <w:tmpl w:val="CB74BD80"/>
    <w:lvl w:ilvl="0" w:tplc="86F2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B88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149B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300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146E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5EE7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EEEB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BA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AE8A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OwMLYwNrMwMjFV0lEKTi0uzszPAykwqgUAv+Z+KiwAAAA="/>
  </w:docVars>
  <w:rsids>
    <w:rsidRoot w:val="009317C1"/>
    <w:rsid w:val="00000B14"/>
    <w:rsid w:val="00001212"/>
    <w:rsid w:val="00001C41"/>
    <w:rsid w:val="00002039"/>
    <w:rsid w:val="00004935"/>
    <w:rsid w:val="00007EBA"/>
    <w:rsid w:val="000136DB"/>
    <w:rsid w:val="0001503B"/>
    <w:rsid w:val="00016826"/>
    <w:rsid w:val="00016A4C"/>
    <w:rsid w:val="00017F9C"/>
    <w:rsid w:val="00020CD9"/>
    <w:rsid w:val="00024C9A"/>
    <w:rsid w:val="0002605E"/>
    <w:rsid w:val="000278C4"/>
    <w:rsid w:val="000316DF"/>
    <w:rsid w:val="000319A8"/>
    <w:rsid w:val="00031BD0"/>
    <w:rsid w:val="0003269C"/>
    <w:rsid w:val="00033D71"/>
    <w:rsid w:val="00035D47"/>
    <w:rsid w:val="000365AB"/>
    <w:rsid w:val="00036F40"/>
    <w:rsid w:val="00040EE0"/>
    <w:rsid w:val="000422FF"/>
    <w:rsid w:val="0004244F"/>
    <w:rsid w:val="00043D24"/>
    <w:rsid w:val="00043D42"/>
    <w:rsid w:val="00043F75"/>
    <w:rsid w:val="0004424F"/>
    <w:rsid w:val="00044868"/>
    <w:rsid w:val="000469B3"/>
    <w:rsid w:val="0004713B"/>
    <w:rsid w:val="0005131B"/>
    <w:rsid w:val="00053F08"/>
    <w:rsid w:val="000551A2"/>
    <w:rsid w:val="00057E33"/>
    <w:rsid w:val="00060F1E"/>
    <w:rsid w:val="000618ED"/>
    <w:rsid w:val="00063133"/>
    <w:rsid w:val="00064D21"/>
    <w:rsid w:val="00066EC5"/>
    <w:rsid w:val="00067713"/>
    <w:rsid w:val="000716AB"/>
    <w:rsid w:val="000725C7"/>
    <w:rsid w:val="00075DEA"/>
    <w:rsid w:val="000767BF"/>
    <w:rsid w:val="00076829"/>
    <w:rsid w:val="00077053"/>
    <w:rsid w:val="00081D33"/>
    <w:rsid w:val="00081E25"/>
    <w:rsid w:val="00082537"/>
    <w:rsid w:val="000850FD"/>
    <w:rsid w:val="000855B0"/>
    <w:rsid w:val="00085FA6"/>
    <w:rsid w:val="0009507D"/>
    <w:rsid w:val="000A19AF"/>
    <w:rsid w:val="000A1ED8"/>
    <w:rsid w:val="000A31FA"/>
    <w:rsid w:val="000A517A"/>
    <w:rsid w:val="000A723B"/>
    <w:rsid w:val="000B320D"/>
    <w:rsid w:val="000B5478"/>
    <w:rsid w:val="000B5B84"/>
    <w:rsid w:val="000C01CD"/>
    <w:rsid w:val="000C0C35"/>
    <w:rsid w:val="000C1CDB"/>
    <w:rsid w:val="000C3BBA"/>
    <w:rsid w:val="000C3E8D"/>
    <w:rsid w:val="000C4E81"/>
    <w:rsid w:val="000C71D8"/>
    <w:rsid w:val="000D2BD1"/>
    <w:rsid w:val="000D5B0E"/>
    <w:rsid w:val="000E09D8"/>
    <w:rsid w:val="000E2CAD"/>
    <w:rsid w:val="000E575F"/>
    <w:rsid w:val="000F06AB"/>
    <w:rsid w:val="000F418B"/>
    <w:rsid w:val="000F48B6"/>
    <w:rsid w:val="000F49DE"/>
    <w:rsid w:val="000F6195"/>
    <w:rsid w:val="00100CCF"/>
    <w:rsid w:val="00101F65"/>
    <w:rsid w:val="00102817"/>
    <w:rsid w:val="00105D17"/>
    <w:rsid w:val="00105F28"/>
    <w:rsid w:val="00112B33"/>
    <w:rsid w:val="00115325"/>
    <w:rsid w:val="00117E2A"/>
    <w:rsid w:val="00123DDE"/>
    <w:rsid w:val="001241AE"/>
    <w:rsid w:val="001246D6"/>
    <w:rsid w:val="00124C6E"/>
    <w:rsid w:val="001279D9"/>
    <w:rsid w:val="00130397"/>
    <w:rsid w:val="00130691"/>
    <w:rsid w:val="001306CF"/>
    <w:rsid w:val="001308AB"/>
    <w:rsid w:val="00131221"/>
    <w:rsid w:val="00131A8A"/>
    <w:rsid w:val="00132BB0"/>
    <w:rsid w:val="001341AC"/>
    <w:rsid w:val="00135A6D"/>
    <w:rsid w:val="00137885"/>
    <w:rsid w:val="001378F2"/>
    <w:rsid w:val="001407E4"/>
    <w:rsid w:val="0014512D"/>
    <w:rsid w:val="0014670A"/>
    <w:rsid w:val="001479D9"/>
    <w:rsid w:val="00150452"/>
    <w:rsid w:val="00151374"/>
    <w:rsid w:val="00151F9B"/>
    <w:rsid w:val="001539C2"/>
    <w:rsid w:val="001601C4"/>
    <w:rsid w:val="00163883"/>
    <w:rsid w:val="00163D97"/>
    <w:rsid w:val="0016526E"/>
    <w:rsid w:val="001659F0"/>
    <w:rsid w:val="00166CAB"/>
    <w:rsid w:val="00166F7C"/>
    <w:rsid w:val="00172150"/>
    <w:rsid w:val="00175425"/>
    <w:rsid w:val="001774AF"/>
    <w:rsid w:val="00177B44"/>
    <w:rsid w:val="00183419"/>
    <w:rsid w:val="00184FFB"/>
    <w:rsid w:val="001857AC"/>
    <w:rsid w:val="00185F07"/>
    <w:rsid w:val="00191230"/>
    <w:rsid w:val="001A50D1"/>
    <w:rsid w:val="001A5E5B"/>
    <w:rsid w:val="001A7067"/>
    <w:rsid w:val="001A7B13"/>
    <w:rsid w:val="001B04B4"/>
    <w:rsid w:val="001B0CEF"/>
    <w:rsid w:val="001B19A0"/>
    <w:rsid w:val="001B367A"/>
    <w:rsid w:val="001B3B7D"/>
    <w:rsid w:val="001B3FB0"/>
    <w:rsid w:val="001B61FB"/>
    <w:rsid w:val="001B66FB"/>
    <w:rsid w:val="001B6BCB"/>
    <w:rsid w:val="001B6E5C"/>
    <w:rsid w:val="001C1B9E"/>
    <w:rsid w:val="001C2A2E"/>
    <w:rsid w:val="001C3524"/>
    <w:rsid w:val="001C3B26"/>
    <w:rsid w:val="001C44DD"/>
    <w:rsid w:val="001D2071"/>
    <w:rsid w:val="001D4E0A"/>
    <w:rsid w:val="001D7DE5"/>
    <w:rsid w:val="001E07C7"/>
    <w:rsid w:val="001E0C22"/>
    <w:rsid w:val="001E237F"/>
    <w:rsid w:val="001E2FF9"/>
    <w:rsid w:val="001E61BB"/>
    <w:rsid w:val="001E6860"/>
    <w:rsid w:val="001F1A72"/>
    <w:rsid w:val="001F2718"/>
    <w:rsid w:val="001F2A3C"/>
    <w:rsid w:val="001F4ECD"/>
    <w:rsid w:val="001F50BE"/>
    <w:rsid w:val="001F5725"/>
    <w:rsid w:val="001F5DED"/>
    <w:rsid w:val="00201483"/>
    <w:rsid w:val="00201691"/>
    <w:rsid w:val="00202475"/>
    <w:rsid w:val="00202A22"/>
    <w:rsid w:val="00202A86"/>
    <w:rsid w:val="00202E35"/>
    <w:rsid w:val="00204BA4"/>
    <w:rsid w:val="002054F6"/>
    <w:rsid w:val="00207371"/>
    <w:rsid w:val="00207C99"/>
    <w:rsid w:val="002104D1"/>
    <w:rsid w:val="00210B39"/>
    <w:rsid w:val="00210CC7"/>
    <w:rsid w:val="002130D9"/>
    <w:rsid w:val="002139FA"/>
    <w:rsid w:val="002141C4"/>
    <w:rsid w:val="00215F67"/>
    <w:rsid w:val="00216CB2"/>
    <w:rsid w:val="00216E17"/>
    <w:rsid w:val="0021764F"/>
    <w:rsid w:val="00217790"/>
    <w:rsid w:val="00217BAB"/>
    <w:rsid w:val="00217DF2"/>
    <w:rsid w:val="0022120E"/>
    <w:rsid w:val="002243B3"/>
    <w:rsid w:val="00230873"/>
    <w:rsid w:val="0023359E"/>
    <w:rsid w:val="00233B5E"/>
    <w:rsid w:val="00234B0B"/>
    <w:rsid w:val="002374CA"/>
    <w:rsid w:val="0024004D"/>
    <w:rsid w:val="00241A3D"/>
    <w:rsid w:val="00241CA1"/>
    <w:rsid w:val="002467D2"/>
    <w:rsid w:val="002471FD"/>
    <w:rsid w:val="00251EF5"/>
    <w:rsid w:val="00252AD0"/>
    <w:rsid w:val="00253AAA"/>
    <w:rsid w:val="0025581F"/>
    <w:rsid w:val="00256FEA"/>
    <w:rsid w:val="00261B54"/>
    <w:rsid w:val="00262572"/>
    <w:rsid w:val="00265CF7"/>
    <w:rsid w:val="002660CE"/>
    <w:rsid w:val="002677EB"/>
    <w:rsid w:val="00274FA3"/>
    <w:rsid w:val="00277134"/>
    <w:rsid w:val="002806F6"/>
    <w:rsid w:val="00281939"/>
    <w:rsid w:val="00281C99"/>
    <w:rsid w:val="002827E0"/>
    <w:rsid w:val="0028640E"/>
    <w:rsid w:val="0028738D"/>
    <w:rsid w:val="002909FE"/>
    <w:rsid w:val="00291D0A"/>
    <w:rsid w:val="00292049"/>
    <w:rsid w:val="002927FC"/>
    <w:rsid w:val="00292DB6"/>
    <w:rsid w:val="00294540"/>
    <w:rsid w:val="002A1CDF"/>
    <w:rsid w:val="002A2329"/>
    <w:rsid w:val="002A5939"/>
    <w:rsid w:val="002B1080"/>
    <w:rsid w:val="002B2B52"/>
    <w:rsid w:val="002B347B"/>
    <w:rsid w:val="002B4DDD"/>
    <w:rsid w:val="002B6DCB"/>
    <w:rsid w:val="002B741A"/>
    <w:rsid w:val="002C1C15"/>
    <w:rsid w:val="002C33B1"/>
    <w:rsid w:val="002C5012"/>
    <w:rsid w:val="002D0959"/>
    <w:rsid w:val="002D25BF"/>
    <w:rsid w:val="002D4E3A"/>
    <w:rsid w:val="002D4E64"/>
    <w:rsid w:val="002D5A23"/>
    <w:rsid w:val="002D6716"/>
    <w:rsid w:val="002E0D46"/>
    <w:rsid w:val="002E1305"/>
    <w:rsid w:val="002E4BBC"/>
    <w:rsid w:val="002E5F8D"/>
    <w:rsid w:val="002E7B60"/>
    <w:rsid w:val="002F0F6D"/>
    <w:rsid w:val="002F1C62"/>
    <w:rsid w:val="002F3441"/>
    <w:rsid w:val="002F64C8"/>
    <w:rsid w:val="00300B6D"/>
    <w:rsid w:val="00301857"/>
    <w:rsid w:val="00301B0D"/>
    <w:rsid w:val="0030251C"/>
    <w:rsid w:val="00302CB6"/>
    <w:rsid w:val="00303950"/>
    <w:rsid w:val="00304609"/>
    <w:rsid w:val="003067E4"/>
    <w:rsid w:val="0031017F"/>
    <w:rsid w:val="00310225"/>
    <w:rsid w:val="003112FD"/>
    <w:rsid w:val="003124A1"/>
    <w:rsid w:val="00314318"/>
    <w:rsid w:val="00316859"/>
    <w:rsid w:val="00320538"/>
    <w:rsid w:val="00321362"/>
    <w:rsid w:val="00325457"/>
    <w:rsid w:val="0032551B"/>
    <w:rsid w:val="00326723"/>
    <w:rsid w:val="003326C6"/>
    <w:rsid w:val="00336902"/>
    <w:rsid w:val="00337430"/>
    <w:rsid w:val="003408F8"/>
    <w:rsid w:val="00342D9E"/>
    <w:rsid w:val="00345CD5"/>
    <w:rsid w:val="00347370"/>
    <w:rsid w:val="00347ADB"/>
    <w:rsid w:val="003500F4"/>
    <w:rsid w:val="0035307F"/>
    <w:rsid w:val="00353DEE"/>
    <w:rsid w:val="003543E9"/>
    <w:rsid w:val="00355C23"/>
    <w:rsid w:val="00355ED1"/>
    <w:rsid w:val="00356F6A"/>
    <w:rsid w:val="0035719D"/>
    <w:rsid w:val="00362DDB"/>
    <w:rsid w:val="003646B1"/>
    <w:rsid w:val="00365617"/>
    <w:rsid w:val="00366489"/>
    <w:rsid w:val="00370480"/>
    <w:rsid w:val="00371929"/>
    <w:rsid w:val="0037317A"/>
    <w:rsid w:val="00374306"/>
    <w:rsid w:val="00374F7C"/>
    <w:rsid w:val="00380670"/>
    <w:rsid w:val="00383BAC"/>
    <w:rsid w:val="00383CD4"/>
    <w:rsid w:val="0038622B"/>
    <w:rsid w:val="0038634A"/>
    <w:rsid w:val="00386B20"/>
    <w:rsid w:val="00390CAF"/>
    <w:rsid w:val="00391467"/>
    <w:rsid w:val="00391D49"/>
    <w:rsid w:val="0039310A"/>
    <w:rsid w:val="003947DB"/>
    <w:rsid w:val="00396B59"/>
    <w:rsid w:val="003A16C2"/>
    <w:rsid w:val="003A1A50"/>
    <w:rsid w:val="003A3AAB"/>
    <w:rsid w:val="003A463F"/>
    <w:rsid w:val="003A5040"/>
    <w:rsid w:val="003A774F"/>
    <w:rsid w:val="003A7DC9"/>
    <w:rsid w:val="003B18FA"/>
    <w:rsid w:val="003B1A08"/>
    <w:rsid w:val="003B3BC8"/>
    <w:rsid w:val="003C2E48"/>
    <w:rsid w:val="003C5873"/>
    <w:rsid w:val="003C6F3A"/>
    <w:rsid w:val="003D422C"/>
    <w:rsid w:val="003D4DEA"/>
    <w:rsid w:val="003D6E9E"/>
    <w:rsid w:val="003E34F7"/>
    <w:rsid w:val="003E391F"/>
    <w:rsid w:val="003E3B3B"/>
    <w:rsid w:val="003E5FA0"/>
    <w:rsid w:val="003E6AE1"/>
    <w:rsid w:val="003E6E55"/>
    <w:rsid w:val="003F0BBD"/>
    <w:rsid w:val="003F1CBE"/>
    <w:rsid w:val="003F3861"/>
    <w:rsid w:val="003F40AF"/>
    <w:rsid w:val="003F4BAA"/>
    <w:rsid w:val="003F4F9B"/>
    <w:rsid w:val="003F51D1"/>
    <w:rsid w:val="003F591F"/>
    <w:rsid w:val="003F61FD"/>
    <w:rsid w:val="003F7B67"/>
    <w:rsid w:val="004000E8"/>
    <w:rsid w:val="0040046E"/>
    <w:rsid w:val="00401BE7"/>
    <w:rsid w:val="00403797"/>
    <w:rsid w:val="00403898"/>
    <w:rsid w:val="00404F8C"/>
    <w:rsid w:val="0040577A"/>
    <w:rsid w:val="00405B75"/>
    <w:rsid w:val="0040642F"/>
    <w:rsid w:val="0040678A"/>
    <w:rsid w:val="004135C7"/>
    <w:rsid w:val="004169DD"/>
    <w:rsid w:val="00421C2D"/>
    <w:rsid w:val="00422968"/>
    <w:rsid w:val="004251B0"/>
    <w:rsid w:val="004258C2"/>
    <w:rsid w:val="00425EA3"/>
    <w:rsid w:val="0043029D"/>
    <w:rsid w:val="00432998"/>
    <w:rsid w:val="004335F0"/>
    <w:rsid w:val="004375DB"/>
    <w:rsid w:val="00441574"/>
    <w:rsid w:val="00444AD5"/>
    <w:rsid w:val="0044692A"/>
    <w:rsid w:val="00446BE1"/>
    <w:rsid w:val="0044719C"/>
    <w:rsid w:val="00452AA4"/>
    <w:rsid w:val="00456035"/>
    <w:rsid w:val="00456EEF"/>
    <w:rsid w:val="00465959"/>
    <w:rsid w:val="00465A88"/>
    <w:rsid w:val="004672DB"/>
    <w:rsid w:val="004675D8"/>
    <w:rsid w:val="004729A3"/>
    <w:rsid w:val="004758E9"/>
    <w:rsid w:val="00476694"/>
    <w:rsid w:val="00477065"/>
    <w:rsid w:val="004801D5"/>
    <w:rsid w:val="004807D5"/>
    <w:rsid w:val="0048154E"/>
    <w:rsid w:val="004818CF"/>
    <w:rsid w:val="00484183"/>
    <w:rsid w:val="00486000"/>
    <w:rsid w:val="0049230B"/>
    <w:rsid w:val="004926E8"/>
    <w:rsid w:val="00492C37"/>
    <w:rsid w:val="00492F17"/>
    <w:rsid w:val="0049411E"/>
    <w:rsid w:val="00496DE5"/>
    <w:rsid w:val="0049792D"/>
    <w:rsid w:val="004A0AE4"/>
    <w:rsid w:val="004A13B9"/>
    <w:rsid w:val="004A57E7"/>
    <w:rsid w:val="004A6B73"/>
    <w:rsid w:val="004B04E4"/>
    <w:rsid w:val="004B3237"/>
    <w:rsid w:val="004B3601"/>
    <w:rsid w:val="004B3B5C"/>
    <w:rsid w:val="004B4024"/>
    <w:rsid w:val="004B671E"/>
    <w:rsid w:val="004B6FD0"/>
    <w:rsid w:val="004B7988"/>
    <w:rsid w:val="004C180D"/>
    <w:rsid w:val="004C4BFB"/>
    <w:rsid w:val="004C58CC"/>
    <w:rsid w:val="004D1536"/>
    <w:rsid w:val="004D41BF"/>
    <w:rsid w:val="004D5648"/>
    <w:rsid w:val="004E14A7"/>
    <w:rsid w:val="004E2D72"/>
    <w:rsid w:val="004E3025"/>
    <w:rsid w:val="004E4D3B"/>
    <w:rsid w:val="004E6CDE"/>
    <w:rsid w:val="004F15F1"/>
    <w:rsid w:val="004F1B26"/>
    <w:rsid w:val="004F1DA8"/>
    <w:rsid w:val="004F30ED"/>
    <w:rsid w:val="004F405A"/>
    <w:rsid w:val="004F4259"/>
    <w:rsid w:val="004F4ED6"/>
    <w:rsid w:val="004F5697"/>
    <w:rsid w:val="004F7152"/>
    <w:rsid w:val="004F75FA"/>
    <w:rsid w:val="004F7A41"/>
    <w:rsid w:val="0050332B"/>
    <w:rsid w:val="005050B5"/>
    <w:rsid w:val="00505FB7"/>
    <w:rsid w:val="00510507"/>
    <w:rsid w:val="0051550C"/>
    <w:rsid w:val="00517480"/>
    <w:rsid w:val="00517C07"/>
    <w:rsid w:val="00517EAC"/>
    <w:rsid w:val="00520308"/>
    <w:rsid w:val="005212F6"/>
    <w:rsid w:val="0052385F"/>
    <w:rsid w:val="00524284"/>
    <w:rsid w:val="00525765"/>
    <w:rsid w:val="00526F7F"/>
    <w:rsid w:val="00531513"/>
    <w:rsid w:val="0053482B"/>
    <w:rsid w:val="005360D8"/>
    <w:rsid w:val="0053715C"/>
    <w:rsid w:val="00541495"/>
    <w:rsid w:val="00544CC9"/>
    <w:rsid w:val="00546201"/>
    <w:rsid w:val="005469C7"/>
    <w:rsid w:val="005504FE"/>
    <w:rsid w:val="00550705"/>
    <w:rsid w:val="005509B1"/>
    <w:rsid w:val="00550A2F"/>
    <w:rsid w:val="00553540"/>
    <w:rsid w:val="005562A3"/>
    <w:rsid w:val="0055671F"/>
    <w:rsid w:val="00556BC5"/>
    <w:rsid w:val="0056079C"/>
    <w:rsid w:val="005623C6"/>
    <w:rsid w:val="005632EC"/>
    <w:rsid w:val="00566B98"/>
    <w:rsid w:val="00571477"/>
    <w:rsid w:val="0057175D"/>
    <w:rsid w:val="005720E5"/>
    <w:rsid w:val="005722F2"/>
    <w:rsid w:val="00572E79"/>
    <w:rsid w:val="00573B68"/>
    <w:rsid w:val="00575A45"/>
    <w:rsid w:val="00581683"/>
    <w:rsid w:val="00582593"/>
    <w:rsid w:val="0058313C"/>
    <w:rsid w:val="00583C34"/>
    <w:rsid w:val="00584A1E"/>
    <w:rsid w:val="00584FA5"/>
    <w:rsid w:val="00587501"/>
    <w:rsid w:val="00594A8C"/>
    <w:rsid w:val="005962B8"/>
    <w:rsid w:val="005A26B8"/>
    <w:rsid w:val="005A2854"/>
    <w:rsid w:val="005A2958"/>
    <w:rsid w:val="005A29E1"/>
    <w:rsid w:val="005A30C7"/>
    <w:rsid w:val="005A56E4"/>
    <w:rsid w:val="005A6CD5"/>
    <w:rsid w:val="005A7910"/>
    <w:rsid w:val="005A7B2A"/>
    <w:rsid w:val="005B103C"/>
    <w:rsid w:val="005B5089"/>
    <w:rsid w:val="005B5C34"/>
    <w:rsid w:val="005C1AD6"/>
    <w:rsid w:val="005C2C12"/>
    <w:rsid w:val="005C36F2"/>
    <w:rsid w:val="005C3B23"/>
    <w:rsid w:val="005C3CFA"/>
    <w:rsid w:val="005C47DE"/>
    <w:rsid w:val="005C51A0"/>
    <w:rsid w:val="005D1334"/>
    <w:rsid w:val="005D146C"/>
    <w:rsid w:val="005D3E50"/>
    <w:rsid w:val="005D669F"/>
    <w:rsid w:val="005D7AB5"/>
    <w:rsid w:val="005E4179"/>
    <w:rsid w:val="005E4DBD"/>
    <w:rsid w:val="005E5281"/>
    <w:rsid w:val="005E584D"/>
    <w:rsid w:val="005E5A27"/>
    <w:rsid w:val="005E7096"/>
    <w:rsid w:val="0060027A"/>
    <w:rsid w:val="0060334A"/>
    <w:rsid w:val="00604AA3"/>
    <w:rsid w:val="00605639"/>
    <w:rsid w:val="00605ADD"/>
    <w:rsid w:val="0060711D"/>
    <w:rsid w:val="0061286C"/>
    <w:rsid w:val="00613E6F"/>
    <w:rsid w:val="006143D7"/>
    <w:rsid w:val="0061662D"/>
    <w:rsid w:val="0062102C"/>
    <w:rsid w:val="00622C9F"/>
    <w:rsid w:val="00622E37"/>
    <w:rsid w:val="00622E4D"/>
    <w:rsid w:val="00623222"/>
    <w:rsid w:val="00623491"/>
    <w:rsid w:val="00625478"/>
    <w:rsid w:val="00625BB4"/>
    <w:rsid w:val="006313F5"/>
    <w:rsid w:val="00632DA3"/>
    <w:rsid w:val="00632FBA"/>
    <w:rsid w:val="006357A7"/>
    <w:rsid w:val="00641B87"/>
    <w:rsid w:val="00642870"/>
    <w:rsid w:val="006433CD"/>
    <w:rsid w:val="0064505A"/>
    <w:rsid w:val="006464F0"/>
    <w:rsid w:val="00647200"/>
    <w:rsid w:val="00647BD1"/>
    <w:rsid w:val="006500EB"/>
    <w:rsid w:val="0065057E"/>
    <w:rsid w:val="0065274E"/>
    <w:rsid w:val="00652C6F"/>
    <w:rsid w:val="00653589"/>
    <w:rsid w:val="00657500"/>
    <w:rsid w:val="00665F46"/>
    <w:rsid w:val="006675B9"/>
    <w:rsid w:val="00677FE5"/>
    <w:rsid w:val="006803E3"/>
    <w:rsid w:val="0068261E"/>
    <w:rsid w:val="00683F94"/>
    <w:rsid w:val="006855A4"/>
    <w:rsid w:val="00687BFF"/>
    <w:rsid w:val="00687CF4"/>
    <w:rsid w:val="006909BA"/>
    <w:rsid w:val="00690A81"/>
    <w:rsid w:val="00690D40"/>
    <w:rsid w:val="00691B59"/>
    <w:rsid w:val="00692682"/>
    <w:rsid w:val="006928A8"/>
    <w:rsid w:val="006A0508"/>
    <w:rsid w:val="006A36BA"/>
    <w:rsid w:val="006A5636"/>
    <w:rsid w:val="006A5DEE"/>
    <w:rsid w:val="006A61A0"/>
    <w:rsid w:val="006A63E9"/>
    <w:rsid w:val="006A6CC4"/>
    <w:rsid w:val="006B0D63"/>
    <w:rsid w:val="006B6DD4"/>
    <w:rsid w:val="006C0633"/>
    <w:rsid w:val="006C264E"/>
    <w:rsid w:val="006C29D1"/>
    <w:rsid w:val="006C2E5E"/>
    <w:rsid w:val="006C3A90"/>
    <w:rsid w:val="006C602F"/>
    <w:rsid w:val="006C750E"/>
    <w:rsid w:val="006D2C33"/>
    <w:rsid w:val="006D2F6D"/>
    <w:rsid w:val="006D4C1B"/>
    <w:rsid w:val="006D6B41"/>
    <w:rsid w:val="006E0703"/>
    <w:rsid w:val="006E3A42"/>
    <w:rsid w:val="006E41EE"/>
    <w:rsid w:val="006E4B7D"/>
    <w:rsid w:val="006F1424"/>
    <w:rsid w:val="006F1BFA"/>
    <w:rsid w:val="006F3077"/>
    <w:rsid w:val="006F39BE"/>
    <w:rsid w:val="006F3E73"/>
    <w:rsid w:val="006F3EA0"/>
    <w:rsid w:val="006F4798"/>
    <w:rsid w:val="006F4F5A"/>
    <w:rsid w:val="006F5137"/>
    <w:rsid w:val="006F6CD6"/>
    <w:rsid w:val="006F711D"/>
    <w:rsid w:val="0070196F"/>
    <w:rsid w:val="00703A0D"/>
    <w:rsid w:val="00706A73"/>
    <w:rsid w:val="00710D51"/>
    <w:rsid w:val="0071113D"/>
    <w:rsid w:val="0071650C"/>
    <w:rsid w:val="0071656B"/>
    <w:rsid w:val="00716BF1"/>
    <w:rsid w:val="0071710F"/>
    <w:rsid w:val="007200D7"/>
    <w:rsid w:val="00723680"/>
    <w:rsid w:val="00724A8E"/>
    <w:rsid w:val="007264B9"/>
    <w:rsid w:val="007267D7"/>
    <w:rsid w:val="00726CCF"/>
    <w:rsid w:val="0073065A"/>
    <w:rsid w:val="00731328"/>
    <w:rsid w:val="00734ABC"/>
    <w:rsid w:val="0074024C"/>
    <w:rsid w:val="00741138"/>
    <w:rsid w:val="00741776"/>
    <w:rsid w:val="007417A4"/>
    <w:rsid w:val="00742F11"/>
    <w:rsid w:val="00745259"/>
    <w:rsid w:val="0074751E"/>
    <w:rsid w:val="0075164F"/>
    <w:rsid w:val="00752070"/>
    <w:rsid w:val="00753C15"/>
    <w:rsid w:val="00754B40"/>
    <w:rsid w:val="00754DA6"/>
    <w:rsid w:val="00757253"/>
    <w:rsid w:val="007574BA"/>
    <w:rsid w:val="007622FB"/>
    <w:rsid w:val="0076231A"/>
    <w:rsid w:val="0076484A"/>
    <w:rsid w:val="00764A16"/>
    <w:rsid w:val="007673B3"/>
    <w:rsid w:val="00767990"/>
    <w:rsid w:val="007702D7"/>
    <w:rsid w:val="0077038D"/>
    <w:rsid w:val="00770C8E"/>
    <w:rsid w:val="007724E1"/>
    <w:rsid w:val="00773C48"/>
    <w:rsid w:val="007759BE"/>
    <w:rsid w:val="007775AE"/>
    <w:rsid w:val="00784A8D"/>
    <w:rsid w:val="00784D05"/>
    <w:rsid w:val="00787464"/>
    <w:rsid w:val="00790439"/>
    <w:rsid w:val="00790F5B"/>
    <w:rsid w:val="00791097"/>
    <w:rsid w:val="007925B8"/>
    <w:rsid w:val="00792A67"/>
    <w:rsid w:val="00794352"/>
    <w:rsid w:val="00795D9D"/>
    <w:rsid w:val="00796D6F"/>
    <w:rsid w:val="00797F91"/>
    <w:rsid w:val="007A1113"/>
    <w:rsid w:val="007A1A3D"/>
    <w:rsid w:val="007A3DAF"/>
    <w:rsid w:val="007A437F"/>
    <w:rsid w:val="007A449B"/>
    <w:rsid w:val="007A6C4E"/>
    <w:rsid w:val="007B07A7"/>
    <w:rsid w:val="007B0B5A"/>
    <w:rsid w:val="007B1ACA"/>
    <w:rsid w:val="007B37EE"/>
    <w:rsid w:val="007B3ABE"/>
    <w:rsid w:val="007B48EF"/>
    <w:rsid w:val="007B4AD2"/>
    <w:rsid w:val="007B4F46"/>
    <w:rsid w:val="007B5799"/>
    <w:rsid w:val="007B5F38"/>
    <w:rsid w:val="007C0573"/>
    <w:rsid w:val="007C2D49"/>
    <w:rsid w:val="007C391D"/>
    <w:rsid w:val="007C409D"/>
    <w:rsid w:val="007C4C45"/>
    <w:rsid w:val="007C54CF"/>
    <w:rsid w:val="007D0060"/>
    <w:rsid w:val="007D231C"/>
    <w:rsid w:val="007D3341"/>
    <w:rsid w:val="007D3787"/>
    <w:rsid w:val="007D440C"/>
    <w:rsid w:val="007D6A16"/>
    <w:rsid w:val="007D7B7D"/>
    <w:rsid w:val="007E0E05"/>
    <w:rsid w:val="007E18DB"/>
    <w:rsid w:val="007E3E76"/>
    <w:rsid w:val="007F5132"/>
    <w:rsid w:val="007F60DF"/>
    <w:rsid w:val="007F7B8A"/>
    <w:rsid w:val="00800C54"/>
    <w:rsid w:val="00800D5A"/>
    <w:rsid w:val="00803EA8"/>
    <w:rsid w:val="0080433B"/>
    <w:rsid w:val="008050D1"/>
    <w:rsid w:val="00807C61"/>
    <w:rsid w:val="00810633"/>
    <w:rsid w:val="008119FB"/>
    <w:rsid w:val="008130EC"/>
    <w:rsid w:val="00813835"/>
    <w:rsid w:val="0081548B"/>
    <w:rsid w:val="008170B8"/>
    <w:rsid w:val="00817F29"/>
    <w:rsid w:val="00821316"/>
    <w:rsid w:val="00827DF2"/>
    <w:rsid w:val="00832EA8"/>
    <w:rsid w:val="00832F3D"/>
    <w:rsid w:val="00836A2C"/>
    <w:rsid w:val="00837916"/>
    <w:rsid w:val="008401C4"/>
    <w:rsid w:val="008428DF"/>
    <w:rsid w:val="00846103"/>
    <w:rsid w:val="00847CF1"/>
    <w:rsid w:val="00854921"/>
    <w:rsid w:val="008577D4"/>
    <w:rsid w:val="00861123"/>
    <w:rsid w:val="008626E3"/>
    <w:rsid w:val="008649D4"/>
    <w:rsid w:val="00864F8E"/>
    <w:rsid w:val="0086535E"/>
    <w:rsid w:val="00865BE3"/>
    <w:rsid w:val="00867AFE"/>
    <w:rsid w:val="00871021"/>
    <w:rsid w:val="00871372"/>
    <w:rsid w:val="00871ED0"/>
    <w:rsid w:val="0087308D"/>
    <w:rsid w:val="00875076"/>
    <w:rsid w:val="008766CC"/>
    <w:rsid w:val="0087707C"/>
    <w:rsid w:val="008808D4"/>
    <w:rsid w:val="008849FD"/>
    <w:rsid w:val="008860ED"/>
    <w:rsid w:val="00886601"/>
    <w:rsid w:val="00891EA7"/>
    <w:rsid w:val="0089242A"/>
    <w:rsid w:val="00893EF3"/>
    <w:rsid w:val="00894ED2"/>
    <w:rsid w:val="00897425"/>
    <w:rsid w:val="008A2B72"/>
    <w:rsid w:val="008A61D9"/>
    <w:rsid w:val="008A6B07"/>
    <w:rsid w:val="008B1F24"/>
    <w:rsid w:val="008B225D"/>
    <w:rsid w:val="008B6372"/>
    <w:rsid w:val="008B6D6B"/>
    <w:rsid w:val="008C01BB"/>
    <w:rsid w:val="008C071E"/>
    <w:rsid w:val="008C0917"/>
    <w:rsid w:val="008C20DA"/>
    <w:rsid w:val="008C468E"/>
    <w:rsid w:val="008C4915"/>
    <w:rsid w:val="008C4C2D"/>
    <w:rsid w:val="008C71ED"/>
    <w:rsid w:val="008C77C7"/>
    <w:rsid w:val="008D0982"/>
    <w:rsid w:val="008D4943"/>
    <w:rsid w:val="008D4C62"/>
    <w:rsid w:val="008D5B54"/>
    <w:rsid w:val="008D5F5E"/>
    <w:rsid w:val="008D6B60"/>
    <w:rsid w:val="008D6C4F"/>
    <w:rsid w:val="008D789D"/>
    <w:rsid w:val="008E0BEC"/>
    <w:rsid w:val="008E1CBE"/>
    <w:rsid w:val="008E2995"/>
    <w:rsid w:val="008E436F"/>
    <w:rsid w:val="008E53AD"/>
    <w:rsid w:val="008E5D7C"/>
    <w:rsid w:val="008E68C4"/>
    <w:rsid w:val="008E7645"/>
    <w:rsid w:val="008E7A28"/>
    <w:rsid w:val="008E7A9F"/>
    <w:rsid w:val="008F058D"/>
    <w:rsid w:val="008F0AC4"/>
    <w:rsid w:val="008F2BE4"/>
    <w:rsid w:val="008F524F"/>
    <w:rsid w:val="008F75E3"/>
    <w:rsid w:val="009024A2"/>
    <w:rsid w:val="00905525"/>
    <w:rsid w:val="00905644"/>
    <w:rsid w:val="00906C3F"/>
    <w:rsid w:val="009103F8"/>
    <w:rsid w:val="00911B01"/>
    <w:rsid w:val="009129AA"/>
    <w:rsid w:val="00917E54"/>
    <w:rsid w:val="00920E12"/>
    <w:rsid w:val="00921E01"/>
    <w:rsid w:val="00926252"/>
    <w:rsid w:val="009310A7"/>
    <w:rsid w:val="009317C1"/>
    <w:rsid w:val="009327F2"/>
    <w:rsid w:val="00932F56"/>
    <w:rsid w:val="009352E6"/>
    <w:rsid w:val="0094019A"/>
    <w:rsid w:val="009408CD"/>
    <w:rsid w:val="00941959"/>
    <w:rsid w:val="00941A72"/>
    <w:rsid w:val="00941EBB"/>
    <w:rsid w:val="00943C80"/>
    <w:rsid w:val="009454E6"/>
    <w:rsid w:val="009470B1"/>
    <w:rsid w:val="00950F02"/>
    <w:rsid w:val="0095126B"/>
    <w:rsid w:val="009570DE"/>
    <w:rsid w:val="009603FF"/>
    <w:rsid w:val="00961662"/>
    <w:rsid w:val="0096231D"/>
    <w:rsid w:val="009671FB"/>
    <w:rsid w:val="00967B65"/>
    <w:rsid w:val="00967B9A"/>
    <w:rsid w:val="0097003B"/>
    <w:rsid w:val="00970A31"/>
    <w:rsid w:val="00970FE9"/>
    <w:rsid w:val="00976975"/>
    <w:rsid w:val="0098001F"/>
    <w:rsid w:val="00980B55"/>
    <w:rsid w:val="00981FDF"/>
    <w:rsid w:val="00983918"/>
    <w:rsid w:val="00985313"/>
    <w:rsid w:val="00986842"/>
    <w:rsid w:val="0099724A"/>
    <w:rsid w:val="009976A8"/>
    <w:rsid w:val="009A1D5E"/>
    <w:rsid w:val="009A2DBF"/>
    <w:rsid w:val="009B3002"/>
    <w:rsid w:val="009B324B"/>
    <w:rsid w:val="009B3E27"/>
    <w:rsid w:val="009B4A43"/>
    <w:rsid w:val="009B4A91"/>
    <w:rsid w:val="009B5F3B"/>
    <w:rsid w:val="009B7128"/>
    <w:rsid w:val="009C0367"/>
    <w:rsid w:val="009C03C4"/>
    <w:rsid w:val="009C182D"/>
    <w:rsid w:val="009C2A9A"/>
    <w:rsid w:val="009C4855"/>
    <w:rsid w:val="009C50FD"/>
    <w:rsid w:val="009C5E6A"/>
    <w:rsid w:val="009D0C32"/>
    <w:rsid w:val="009D1391"/>
    <w:rsid w:val="009D1DF0"/>
    <w:rsid w:val="009D2AF8"/>
    <w:rsid w:val="009D485D"/>
    <w:rsid w:val="009D48A2"/>
    <w:rsid w:val="009D54B3"/>
    <w:rsid w:val="009D5E2F"/>
    <w:rsid w:val="009E1713"/>
    <w:rsid w:val="009E19DE"/>
    <w:rsid w:val="009E1CB4"/>
    <w:rsid w:val="009E22F0"/>
    <w:rsid w:val="009E69ED"/>
    <w:rsid w:val="009E6D6F"/>
    <w:rsid w:val="009E71C0"/>
    <w:rsid w:val="009F1D05"/>
    <w:rsid w:val="009F2074"/>
    <w:rsid w:val="009F20D3"/>
    <w:rsid w:val="009F49E3"/>
    <w:rsid w:val="009F519D"/>
    <w:rsid w:val="00A05948"/>
    <w:rsid w:val="00A077C2"/>
    <w:rsid w:val="00A119A9"/>
    <w:rsid w:val="00A1216B"/>
    <w:rsid w:val="00A12CF0"/>
    <w:rsid w:val="00A14B7B"/>
    <w:rsid w:val="00A1541C"/>
    <w:rsid w:val="00A157D3"/>
    <w:rsid w:val="00A15A22"/>
    <w:rsid w:val="00A15B5F"/>
    <w:rsid w:val="00A17CA0"/>
    <w:rsid w:val="00A17FDE"/>
    <w:rsid w:val="00A20C7D"/>
    <w:rsid w:val="00A2101E"/>
    <w:rsid w:val="00A22A6A"/>
    <w:rsid w:val="00A246DC"/>
    <w:rsid w:val="00A26022"/>
    <w:rsid w:val="00A26AE1"/>
    <w:rsid w:val="00A26D29"/>
    <w:rsid w:val="00A2708C"/>
    <w:rsid w:val="00A31188"/>
    <w:rsid w:val="00A36A59"/>
    <w:rsid w:val="00A36DD7"/>
    <w:rsid w:val="00A37833"/>
    <w:rsid w:val="00A37DD2"/>
    <w:rsid w:val="00A40D45"/>
    <w:rsid w:val="00A421E9"/>
    <w:rsid w:val="00A44091"/>
    <w:rsid w:val="00A478EE"/>
    <w:rsid w:val="00A50610"/>
    <w:rsid w:val="00A5113A"/>
    <w:rsid w:val="00A52097"/>
    <w:rsid w:val="00A548AE"/>
    <w:rsid w:val="00A55247"/>
    <w:rsid w:val="00A558B9"/>
    <w:rsid w:val="00A575C0"/>
    <w:rsid w:val="00A62D0B"/>
    <w:rsid w:val="00A62D57"/>
    <w:rsid w:val="00A641BD"/>
    <w:rsid w:val="00A64441"/>
    <w:rsid w:val="00A672F1"/>
    <w:rsid w:val="00A67D7C"/>
    <w:rsid w:val="00A730E0"/>
    <w:rsid w:val="00A74CEE"/>
    <w:rsid w:val="00A7664E"/>
    <w:rsid w:val="00A76DE0"/>
    <w:rsid w:val="00A83439"/>
    <w:rsid w:val="00A83CE1"/>
    <w:rsid w:val="00A83DFF"/>
    <w:rsid w:val="00A847B8"/>
    <w:rsid w:val="00A871B6"/>
    <w:rsid w:val="00A9093D"/>
    <w:rsid w:val="00A96FB5"/>
    <w:rsid w:val="00A975AB"/>
    <w:rsid w:val="00A97E91"/>
    <w:rsid w:val="00AA1546"/>
    <w:rsid w:val="00AA16AC"/>
    <w:rsid w:val="00AA3096"/>
    <w:rsid w:val="00AA512D"/>
    <w:rsid w:val="00AA53E5"/>
    <w:rsid w:val="00AA6100"/>
    <w:rsid w:val="00AA62CA"/>
    <w:rsid w:val="00AA6F37"/>
    <w:rsid w:val="00AB0FDA"/>
    <w:rsid w:val="00AB10A7"/>
    <w:rsid w:val="00AB1362"/>
    <w:rsid w:val="00AB43ED"/>
    <w:rsid w:val="00AB5E6D"/>
    <w:rsid w:val="00AB7A12"/>
    <w:rsid w:val="00AC0228"/>
    <w:rsid w:val="00AC1571"/>
    <w:rsid w:val="00AC5F0A"/>
    <w:rsid w:val="00AC5FC6"/>
    <w:rsid w:val="00AD2DAE"/>
    <w:rsid w:val="00AD31B1"/>
    <w:rsid w:val="00AD4731"/>
    <w:rsid w:val="00AD5E56"/>
    <w:rsid w:val="00AD6F57"/>
    <w:rsid w:val="00AE0A07"/>
    <w:rsid w:val="00AE0B08"/>
    <w:rsid w:val="00AE2071"/>
    <w:rsid w:val="00AE291C"/>
    <w:rsid w:val="00AE4625"/>
    <w:rsid w:val="00AE53DF"/>
    <w:rsid w:val="00AE60B2"/>
    <w:rsid w:val="00AE6417"/>
    <w:rsid w:val="00AE7071"/>
    <w:rsid w:val="00AE7E3D"/>
    <w:rsid w:val="00AF205B"/>
    <w:rsid w:val="00AF3B57"/>
    <w:rsid w:val="00AF42D1"/>
    <w:rsid w:val="00AF46CC"/>
    <w:rsid w:val="00AF4DE9"/>
    <w:rsid w:val="00AF5FD5"/>
    <w:rsid w:val="00B02B1F"/>
    <w:rsid w:val="00B02D03"/>
    <w:rsid w:val="00B05250"/>
    <w:rsid w:val="00B10227"/>
    <w:rsid w:val="00B10455"/>
    <w:rsid w:val="00B10A09"/>
    <w:rsid w:val="00B11B55"/>
    <w:rsid w:val="00B11EE9"/>
    <w:rsid w:val="00B13244"/>
    <w:rsid w:val="00B150BA"/>
    <w:rsid w:val="00B232C1"/>
    <w:rsid w:val="00B24888"/>
    <w:rsid w:val="00B25607"/>
    <w:rsid w:val="00B27361"/>
    <w:rsid w:val="00B33709"/>
    <w:rsid w:val="00B342D8"/>
    <w:rsid w:val="00B34A0E"/>
    <w:rsid w:val="00B3516E"/>
    <w:rsid w:val="00B3573D"/>
    <w:rsid w:val="00B36911"/>
    <w:rsid w:val="00B425E2"/>
    <w:rsid w:val="00B43E46"/>
    <w:rsid w:val="00B443D2"/>
    <w:rsid w:val="00B44D8D"/>
    <w:rsid w:val="00B458DD"/>
    <w:rsid w:val="00B45E83"/>
    <w:rsid w:val="00B46AB0"/>
    <w:rsid w:val="00B4700A"/>
    <w:rsid w:val="00B52F7E"/>
    <w:rsid w:val="00B5329F"/>
    <w:rsid w:val="00B53B47"/>
    <w:rsid w:val="00B53C1E"/>
    <w:rsid w:val="00B545F8"/>
    <w:rsid w:val="00B60961"/>
    <w:rsid w:val="00B61D38"/>
    <w:rsid w:val="00B74B16"/>
    <w:rsid w:val="00B74CE9"/>
    <w:rsid w:val="00B76192"/>
    <w:rsid w:val="00B808F5"/>
    <w:rsid w:val="00B82056"/>
    <w:rsid w:val="00B85237"/>
    <w:rsid w:val="00B86660"/>
    <w:rsid w:val="00B90412"/>
    <w:rsid w:val="00B90639"/>
    <w:rsid w:val="00B90C3D"/>
    <w:rsid w:val="00B9253B"/>
    <w:rsid w:val="00B926C7"/>
    <w:rsid w:val="00B94051"/>
    <w:rsid w:val="00BA0030"/>
    <w:rsid w:val="00BA0851"/>
    <w:rsid w:val="00BA0A77"/>
    <w:rsid w:val="00BA4817"/>
    <w:rsid w:val="00BA5DC2"/>
    <w:rsid w:val="00BA6D70"/>
    <w:rsid w:val="00BB2B92"/>
    <w:rsid w:val="00BB5DD6"/>
    <w:rsid w:val="00BC0410"/>
    <w:rsid w:val="00BC224C"/>
    <w:rsid w:val="00BC3585"/>
    <w:rsid w:val="00BD2020"/>
    <w:rsid w:val="00BD44B2"/>
    <w:rsid w:val="00BD6412"/>
    <w:rsid w:val="00BD686E"/>
    <w:rsid w:val="00BD7376"/>
    <w:rsid w:val="00BE0C84"/>
    <w:rsid w:val="00BE2151"/>
    <w:rsid w:val="00BE25B8"/>
    <w:rsid w:val="00BE504B"/>
    <w:rsid w:val="00BE6A07"/>
    <w:rsid w:val="00BF2C20"/>
    <w:rsid w:val="00BF3EA5"/>
    <w:rsid w:val="00BF3FC8"/>
    <w:rsid w:val="00BF53BB"/>
    <w:rsid w:val="00C003BA"/>
    <w:rsid w:val="00C0078E"/>
    <w:rsid w:val="00C04320"/>
    <w:rsid w:val="00C04B70"/>
    <w:rsid w:val="00C069A5"/>
    <w:rsid w:val="00C1156A"/>
    <w:rsid w:val="00C13970"/>
    <w:rsid w:val="00C15FC6"/>
    <w:rsid w:val="00C1628B"/>
    <w:rsid w:val="00C169B0"/>
    <w:rsid w:val="00C223A6"/>
    <w:rsid w:val="00C23FF7"/>
    <w:rsid w:val="00C24791"/>
    <w:rsid w:val="00C24E0C"/>
    <w:rsid w:val="00C25604"/>
    <w:rsid w:val="00C30BCA"/>
    <w:rsid w:val="00C31454"/>
    <w:rsid w:val="00C34B25"/>
    <w:rsid w:val="00C4590C"/>
    <w:rsid w:val="00C51993"/>
    <w:rsid w:val="00C534E7"/>
    <w:rsid w:val="00C54BF1"/>
    <w:rsid w:val="00C54FFC"/>
    <w:rsid w:val="00C556CB"/>
    <w:rsid w:val="00C55BF4"/>
    <w:rsid w:val="00C56284"/>
    <w:rsid w:val="00C569E3"/>
    <w:rsid w:val="00C57BB6"/>
    <w:rsid w:val="00C61344"/>
    <w:rsid w:val="00C61B0C"/>
    <w:rsid w:val="00C621FB"/>
    <w:rsid w:val="00C63858"/>
    <w:rsid w:val="00C670D2"/>
    <w:rsid w:val="00C67EFC"/>
    <w:rsid w:val="00C67F14"/>
    <w:rsid w:val="00C75003"/>
    <w:rsid w:val="00C76F3F"/>
    <w:rsid w:val="00C82E44"/>
    <w:rsid w:val="00C8304C"/>
    <w:rsid w:val="00C8323D"/>
    <w:rsid w:val="00C85DE7"/>
    <w:rsid w:val="00C93470"/>
    <w:rsid w:val="00C93DB7"/>
    <w:rsid w:val="00C94448"/>
    <w:rsid w:val="00C95037"/>
    <w:rsid w:val="00C97B99"/>
    <w:rsid w:val="00CA415A"/>
    <w:rsid w:val="00CA5173"/>
    <w:rsid w:val="00CA534F"/>
    <w:rsid w:val="00CA7F0F"/>
    <w:rsid w:val="00CA7F44"/>
    <w:rsid w:val="00CB0A51"/>
    <w:rsid w:val="00CB1F82"/>
    <w:rsid w:val="00CB4224"/>
    <w:rsid w:val="00CB6E24"/>
    <w:rsid w:val="00CB726E"/>
    <w:rsid w:val="00CB728D"/>
    <w:rsid w:val="00CC018A"/>
    <w:rsid w:val="00CD06F0"/>
    <w:rsid w:val="00CD35BC"/>
    <w:rsid w:val="00CD4709"/>
    <w:rsid w:val="00CE01EB"/>
    <w:rsid w:val="00CE1153"/>
    <w:rsid w:val="00CE18DB"/>
    <w:rsid w:val="00CE1905"/>
    <w:rsid w:val="00CE1F3C"/>
    <w:rsid w:val="00CE237F"/>
    <w:rsid w:val="00CE531C"/>
    <w:rsid w:val="00CF0337"/>
    <w:rsid w:val="00CF1D0F"/>
    <w:rsid w:val="00CF27D5"/>
    <w:rsid w:val="00CF3489"/>
    <w:rsid w:val="00CF4EEE"/>
    <w:rsid w:val="00CF735C"/>
    <w:rsid w:val="00CF7871"/>
    <w:rsid w:val="00D01648"/>
    <w:rsid w:val="00D0502F"/>
    <w:rsid w:val="00D05827"/>
    <w:rsid w:val="00D07605"/>
    <w:rsid w:val="00D13C06"/>
    <w:rsid w:val="00D145D9"/>
    <w:rsid w:val="00D14DD9"/>
    <w:rsid w:val="00D16CC8"/>
    <w:rsid w:val="00D17FCF"/>
    <w:rsid w:val="00D208DB"/>
    <w:rsid w:val="00D22C2B"/>
    <w:rsid w:val="00D23D95"/>
    <w:rsid w:val="00D245E8"/>
    <w:rsid w:val="00D2481D"/>
    <w:rsid w:val="00D2692A"/>
    <w:rsid w:val="00D306ED"/>
    <w:rsid w:val="00D30950"/>
    <w:rsid w:val="00D31757"/>
    <w:rsid w:val="00D33DAD"/>
    <w:rsid w:val="00D3421C"/>
    <w:rsid w:val="00D35514"/>
    <w:rsid w:val="00D3695D"/>
    <w:rsid w:val="00D37E3D"/>
    <w:rsid w:val="00D40935"/>
    <w:rsid w:val="00D40F5D"/>
    <w:rsid w:val="00D4297D"/>
    <w:rsid w:val="00D43404"/>
    <w:rsid w:val="00D471CC"/>
    <w:rsid w:val="00D47A0D"/>
    <w:rsid w:val="00D512A7"/>
    <w:rsid w:val="00D5130A"/>
    <w:rsid w:val="00D56149"/>
    <w:rsid w:val="00D5744E"/>
    <w:rsid w:val="00D576D2"/>
    <w:rsid w:val="00D616E5"/>
    <w:rsid w:val="00D61F0A"/>
    <w:rsid w:val="00D6392A"/>
    <w:rsid w:val="00D64B68"/>
    <w:rsid w:val="00D64C6F"/>
    <w:rsid w:val="00D70569"/>
    <w:rsid w:val="00D73624"/>
    <w:rsid w:val="00D753B3"/>
    <w:rsid w:val="00D825DD"/>
    <w:rsid w:val="00D85F4F"/>
    <w:rsid w:val="00D926F8"/>
    <w:rsid w:val="00D95422"/>
    <w:rsid w:val="00D95DDF"/>
    <w:rsid w:val="00D97EF9"/>
    <w:rsid w:val="00DA0C8D"/>
    <w:rsid w:val="00DA2CDD"/>
    <w:rsid w:val="00DB1543"/>
    <w:rsid w:val="00DB33E8"/>
    <w:rsid w:val="00DB3814"/>
    <w:rsid w:val="00DB5571"/>
    <w:rsid w:val="00DB5B05"/>
    <w:rsid w:val="00DB600F"/>
    <w:rsid w:val="00DB72DE"/>
    <w:rsid w:val="00DB790E"/>
    <w:rsid w:val="00DC19A2"/>
    <w:rsid w:val="00DC2621"/>
    <w:rsid w:val="00DC28E6"/>
    <w:rsid w:val="00DC3384"/>
    <w:rsid w:val="00DC39E1"/>
    <w:rsid w:val="00DC40F2"/>
    <w:rsid w:val="00DC6B32"/>
    <w:rsid w:val="00DD1ECE"/>
    <w:rsid w:val="00DD32AE"/>
    <w:rsid w:val="00DD465C"/>
    <w:rsid w:val="00DE0F9A"/>
    <w:rsid w:val="00DE16E2"/>
    <w:rsid w:val="00DE1D38"/>
    <w:rsid w:val="00DE2F38"/>
    <w:rsid w:val="00DE3085"/>
    <w:rsid w:val="00DE30FE"/>
    <w:rsid w:val="00DE61A9"/>
    <w:rsid w:val="00DE61BF"/>
    <w:rsid w:val="00DF01A2"/>
    <w:rsid w:val="00DF0A23"/>
    <w:rsid w:val="00DF0A44"/>
    <w:rsid w:val="00DF19CA"/>
    <w:rsid w:val="00DF19D7"/>
    <w:rsid w:val="00DF232C"/>
    <w:rsid w:val="00DF31CA"/>
    <w:rsid w:val="00DF4900"/>
    <w:rsid w:val="00DF7117"/>
    <w:rsid w:val="00DF768E"/>
    <w:rsid w:val="00E01E59"/>
    <w:rsid w:val="00E032BE"/>
    <w:rsid w:val="00E03E21"/>
    <w:rsid w:val="00E0561C"/>
    <w:rsid w:val="00E06424"/>
    <w:rsid w:val="00E07031"/>
    <w:rsid w:val="00E10FFD"/>
    <w:rsid w:val="00E12097"/>
    <w:rsid w:val="00E12AA8"/>
    <w:rsid w:val="00E12E6A"/>
    <w:rsid w:val="00E23279"/>
    <w:rsid w:val="00E23579"/>
    <w:rsid w:val="00E24259"/>
    <w:rsid w:val="00E26E14"/>
    <w:rsid w:val="00E27987"/>
    <w:rsid w:val="00E310FC"/>
    <w:rsid w:val="00E31E4E"/>
    <w:rsid w:val="00E32803"/>
    <w:rsid w:val="00E33617"/>
    <w:rsid w:val="00E3386B"/>
    <w:rsid w:val="00E35987"/>
    <w:rsid w:val="00E37125"/>
    <w:rsid w:val="00E421A4"/>
    <w:rsid w:val="00E422AE"/>
    <w:rsid w:val="00E451DF"/>
    <w:rsid w:val="00E46B54"/>
    <w:rsid w:val="00E50509"/>
    <w:rsid w:val="00E53845"/>
    <w:rsid w:val="00E548F9"/>
    <w:rsid w:val="00E57977"/>
    <w:rsid w:val="00E602B7"/>
    <w:rsid w:val="00E6179B"/>
    <w:rsid w:val="00E61BCF"/>
    <w:rsid w:val="00E61F22"/>
    <w:rsid w:val="00E62119"/>
    <w:rsid w:val="00E6229B"/>
    <w:rsid w:val="00E62CBD"/>
    <w:rsid w:val="00E638F8"/>
    <w:rsid w:val="00E63F1A"/>
    <w:rsid w:val="00E65549"/>
    <w:rsid w:val="00E668D6"/>
    <w:rsid w:val="00E67EC6"/>
    <w:rsid w:val="00E70FC7"/>
    <w:rsid w:val="00E71876"/>
    <w:rsid w:val="00E7429A"/>
    <w:rsid w:val="00E74878"/>
    <w:rsid w:val="00E74A7E"/>
    <w:rsid w:val="00E751BB"/>
    <w:rsid w:val="00E752D2"/>
    <w:rsid w:val="00E75AB5"/>
    <w:rsid w:val="00E8424E"/>
    <w:rsid w:val="00E8470E"/>
    <w:rsid w:val="00E8474A"/>
    <w:rsid w:val="00E9078C"/>
    <w:rsid w:val="00E917AC"/>
    <w:rsid w:val="00E919EE"/>
    <w:rsid w:val="00E92181"/>
    <w:rsid w:val="00E924FF"/>
    <w:rsid w:val="00E933ED"/>
    <w:rsid w:val="00E93571"/>
    <w:rsid w:val="00E93D67"/>
    <w:rsid w:val="00E94154"/>
    <w:rsid w:val="00E94195"/>
    <w:rsid w:val="00E9592C"/>
    <w:rsid w:val="00E96EBD"/>
    <w:rsid w:val="00E9700B"/>
    <w:rsid w:val="00EA1552"/>
    <w:rsid w:val="00EA58C0"/>
    <w:rsid w:val="00EB29C5"/>
    <w:rsid w:val="00EB3BBA"/>
    <w:rsid w:val="00EB6BB9"/>
    <w:rsid w:val="00EB7CF5"/>
    <w:rsid w:val="00EC0AB7"/>
    <w:rsid w:val="00EC2DF5"/>
    <w:rsid w:val="00EC45F7"/>
    <w:rsid w:val="00EC4AC5"/>
    <w:rsid w:val="00EC7FB1"/>
    <w:rsid w:val="00ED2016"/>
    <w:rsid w:val="00ED298A"/>
    <w:rsid w:val="00EE18D0"/>
    <w:rsid w:val="00EE3869"/>
    <w:rsid w:val="00EE3D5D"/>
    <w:rsid w:val="00EE42C4"/>
    <w:rsid w:val="00EE4328"/>
    <w:rsid w:val="00EE482C"/>
    <w:rsid w:val="00EE586B"/>
    <w:rsid w:val="00EE65F8"/>
    <w:rsid w:val="00EF0F2E"/>
    <w:rsid w:val="00EF1B4D"/>
    <w:rsid w:val="00EF3C76"/>
    <w:rsid w:val="00EF5096"/>
    <w:rsid w:val="00EF58F7"/>
    <w:rsid w:val="00EF6D42"/>
    <w:rsid w:val="00F022FB"/>
    <w:rsid w:val="00F0273C"/>
    <w:rsid w:val="00F042B9"/>
    <w:rsid w:val="00F06232"/>
    <w:rsid w:val="00F06F5A"/>
    <w:rsid w:val="00F117C3"/>
    <w:rsid w:val="00F13D2E"/>
    <w:rsid w:val="00F16439"/>
    <w:rsid w:val="00F16D42"/>
    <w:rsid w:val="00F171FC"/>
    <w:rsid w:val="00F214DC"/>
    <w:rsid w:val="00F26044"/>
    <w:rsid w:val="00F26EB1"/>
    <w:rsid w:val="00F27AD4"/>
    <w:rsid w:val="00F362A7"/>
    <w:rsid w:val="00F36440"/>
    <w:rsid w:val="00F36B64"/>
    <w:rsid w:val="00F41796"/>
    <w:rsid w:val="00F43088"/>
    <w:rsid w:val="00F43F3A"/>
    <w:rsid w:val="00F45F1B"/>
    <w:rsid w:val="00F46B65"/>
    <w:rsid w:val="00F500D3"/>
    <w:rsid w:val="00F5095F"/>
    <w:rsid w:val="00F5127A"/>
    <w:rsid w:val="00F51449"/>
    <w:rsid w:val="00F55B80"/>
    <w:rsid w:val="00F569DD"/>
    <w:rsid w:val="00F63134"/>
    <w:rsid w:val="00F665ED"/>
    <w:rsid w:val="00F66C3B"/>
    <w:rsid w:val="00F70A9B"/>
    <w:rsid w:val="00F72B92"/>
    <w:rsid w:val="00F7322A"/>
    <w:rsid w:val="00F73B97"/>
    <w:rsid w:val="00F81476"/>
    <w:rsid w:val="00F838F7"/>
    <w:rsid w:val="00F86392"/>
    <w:rsid w:val="00F86CF9"/>
    <w:rsid w:val="00F86E8C"/>
    <w:rsid w:val="00F903FA"/>
    <w:rsid w:val="00F94BEC"/>
    <w:rsid w:val="00F97174"/>
    <w:rsid w:val="00F97FD9"/>
    <w:rsid w:val="00FA0840"/>
    <w:rsid w:val="00FA0D1F"/>
    <w:rsid w:val="00FA20D1"/>
    <w:rsid w:val="00FA23FF"/>
    <w:rsid w:val="00FA69EB"/>
    <w:rsid w:val="00FA7FB0"/>
    <w:rsid w:val="00FB040C"/>
    <w:rsid w:val="00FB05C9"/>
    <w:rsid w:val="00FB198D"/>
    <w:rsid w:val="00FB21AC"/>
    <w:rsid w:val="00FB2F98"/>
    <w:rsid w:val="00FB40D2"/>
    <w:rsid w:val="00FB547F"/>
    <w:rsid w:val="00FC0956"/>
    <w:rsid w:val="00FC182C"/>
    <w:rsid w:val="00FC2B8E"/>
    <w:rsid w:val="00FC434F"/>
    <w:rsid w:val="00FC543E"/>
    <w:rsid w:val="00FC5713"/>
    <w:rsid w:val="00FD0937"/>
    <w:rsid w:val="00FD0B6B"/>
    <w:rsid w:val="00FD172C"/>
    <w:rsid w:val="00FD1A02"/>
    <w:rsid w:val="00FD38D7"/>
    <w:rsid w:val="00FD46A4"/>
    <w:rsid w:val="00FD61F4"/>
    <w:rsid w:val="00FD7131"/>
    <w:rsid w:val="00FE0ADA"/>
    <w:rsid w:val="00FE11D1"/>
    <w:rsid w:val="00FE13A3"/>
    <w:rsid w:val="00FE15DA"/>
    <w:rsid w:val="00FE307B"/>
    <w:rsid w:val="00FE405B"/>
    <w:rsid w:val="00FE56DA"/>
    <w:rsid w:val="00FE7031"/>
    <w:rsid w:val="00FF2AF5"/>
    <w:rsid w:val="00FF6FBA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D59942"/>
  <w15:docId w15:val="{8BD2894D-CFAF-4692-B055-F95621342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1E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9411E"/>
    <w:rPr>
      <w:color w:val="0000FF"/>
      <w:u w:val="single"/>
    </w:rPr>
  </w:style>
  <w:style w:type="paragraph" w:styleId="Header">
    <w:name w:val="header"/>
    <w:basedOn w:val="Normal"/>
    <w:rsid w:val="00847CF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CF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2D0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D0959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90C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escamilla@starsscholarship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Laura.Escamilla@starsscholarship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atalie.vidales@lnfd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2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 &amp; F Distributors</Company>
  <LinksUpToDate>false</LinksUpToDate>
  <CharactersWithSpaces>2568</CharactersWithSpaces>
  <SharedDoc>false</SharedDoc>
  <HLinks>
    <vt:vector size="6" baseType="variant">
      <vt:variant>
        <vt:i4>2818058</vt:i4>
      </vt:variant>
      <vt:variant>
        <vt:i4>22</vt:i4>
      </vt:variant>
      <vt:variant>
        <vt:i4>0</vt:i4>
      </vt:variant>
      <vt:variant>
        <vt:i4>5</vt:i4>
      </vt:variant>
      <vt:variant>
        <vt:lpwstr>mailto:director@starsscholarshi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camilla</dc:creator>
  <cp:lastModifiedBy>Laura Escamilla</cp:lastModifiedBy>
  <cp:revision>6</cp:revision>
  <cp:lastPrinted>2014-07-18T14:39:00Z</cp:lastPrinted>
  <dcterms:created xsi:type="dcterms:W3CDTF">2020-02-07T20:03:00Z</dcterms:created>
  <dcterms:modified xsi:type="dcterms:W3CDTF">2021-04-28T16:22:00Z</dcterms:modified>
</cp:coreProperties>
</file>